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8B26F" w14:textId="08C5DA08" w:rsidR="002928B9" w:rsidRPr="00193005" w:rsidRDefault="00290168" w:rsidP="00FF183C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  <w:r w:rsidRPr="00193005">
        <w:rPr>
          <w:rFonts w:asciiTheme="minorHAnsi" w:hAnsiTheme="minorHAnsi" w:cstheme="minorHAnsi"/>
          <w:b/>
          <w:bCs/>
          <w:i/>
          <w:iCs/>
          <w:sz w:val="32"/>
          <w:szCs w:val="32"/>
        </w:rPr>
        <w:t>Report</w:t>
      </w:r>
      <w:r w:rsidR="00FF183C">
        <w:rPr>
          <w:rFonts w:asciiTheme="minorHAnsi" w:hAnsiTheme="minorHAnsi" w:cstheme="minorHAnsi"/>
          <w:b/>
          <w:bCs/>
          <w:i/>
          <w:iCs/>
          <w:sz w:val="32"/>
          <w:szCs w:val="32"/>
        </w:rPr>
        <w:t xml:space="preserve"> – HW4</w:t>
      </w:r>
    </w:p>
    <w:p w14:paraId="05E4656D" w14:textId="77777777" w:rsidR="002928B9" w:rsidRPr="00193005" w:rsidRDefault="002928B9" w:rsidP="00FF183C">
      <w:pPr>
        <w:pStyle w:val="Default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</w:p>
    <w:p w14:paraId="7AB137C8" w14:textId="77777777" w:rsidR="00D4133D" w:rsidRPr="00290168" w:rsidRDefault="00D4133D" w:rsidP="00FF183C">
      <w:pPr>
        <w:pStyle w:val="Default"/>
        <w:rPr>
          <w:rFonts w:asciiTheme="minorHAnsi" w:hAnsiTheme="minorHAnsi" w:cstheme="minorHAnsi"/>
          <w:color w:val="006FC0"/>
          <w:sz w:val="28"/>
          <w:szCs w:val="28"/>
          <w:u w:val="single"/>
        </w:rPr>
      </w:pPr>
    </w:p>
    <w:p w14:paraId="58EEEB63" w14:textId="37E881C9" w:rsidR="00350845" w:rsidRPr="00ED477B" w:rsidRDefault="00437D43" w:rsidP="00FF183C">
      <w:pPr>
        <w:rPr>
          <w:rFonts w:cstheme="minorHAnsi"/>
          <w:b/>
          <w:bCs/>
          <w:i/>
          <w:iCs/>
          <w:sz w:val="28"/>
          <w:szCs w:val="28"/>
        </w:rPr>
      </w:pPr>
      <w:r w:rsidRPr="00ED477B">
        <w:rPr>
          <w:rFonts w:cstheme="minorHAnsi"/>
          <w:b/>
          <w:bCs/>
          <w:i/>
          <w:iCs/>
          <w:sz w:val="28"/>
          <w:szCs w:val="28"/>
        </w:rPr>
        <w:t xml:space="preserve">Stable </w:t>
      </w:r>
      <w:r w:rsidR="003A07E8">
        <w:rPr>
          <w:rFonts w:cstheme="minorHAnsi"/>
          <w:b/>
          <w:bCs/>
          <w:i/>
          <w:iCs/>
          <w:sz w:val="28"/>
          <w:szCs w:val="28"/>
        </w:rPr>
        <w:t>c</w:t>
      </w:r>
      <w:r w:rsidRPr="00ED477B">
        <w:rPr>
          <w:rFonts w:cstheme="minorHAnsi"/>
          <w:b/>
          <w:bCs/>
          <w:i/>
          <w:iCs/>
          <w:sz w:val="28"/>
          <w:szCs w:val="28"/>
        </w:rPr>
        <w:t>oalition:</w:t>
      </w:r>
    </w:p>
    <w:p w14:paraId="0F1C87E1" w14:textId="40737C34" w:rsidR="00D4133D" w:rsidRPr="00290168" w:rsidRDefault="00ED477B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re is two ways to build a stable coalition:</w:t>
      </w:r>
    </w:p>
    <w:p w14:paraId="10275BF6" w14:textId="452BA9EE" w:rsidR="00030E4D" w:rsidRPr="00290168" w:rsidRDefault="00030E4D" w:rsidP="00FF183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90168">
        <w:rPr>
          <w:rFonts w:cstheme="minorHAnsi"/>
          <w:sz w:val="24"/>
          <w:szCs w:val="24"/>
          <w:u w:val="single"/>
        </w:rPr>
        <w:t xml:space="preserve">Clustering </w:t>
      </w:r>
      <w:r w:rsidRPr="00290168">
        <w:rPr>
          <w:rFonts w:cstheme="minorHAnsi"/>
          <w:sz w:val="24"/>
          <w:szCs w:val="24"/>
        </w:rPr>
        <w:t xml:space="preserve">– </w:t>
      </w:r>
      <w:r w:rsidR="00ED477B">
        <w:rPr>
          <w:rFonts w:cstheme="minorHAnsi"/>
          <w:sz w:val="24"/>
          <w:szCs w:val="24"/>
        </w:rPr>
        <w:t>S</w:t>
      </w:r>
      <w:r w:rsidRPr="00290168">
        <w:rPr>
          <w:rFonts w:cstheme="minorHAnsi"/>
          <w:sz w:val="24"/>
          <w:szCs w:val="24"/>
        </w:rPr>
        <w:t xml:space="preserve">plit </w:t>
      </w:r>
      <w:r w:rsidR="00ED477B">
        <w:rPr>
          <w:rFonts w:cstheme="minorHAnsi"/>
          <w:sz w:val="24"/>
          <w:szCs w:val="24"/>
        </w:rPr>
        <w:t>the data in</w:t>
      </w:r>
      <w:r w:rsidRPr="00290168">
        <w:rPr>
          <w:rFonts w:cstheme="minorHAnsi"/>
          <w:sz w:val="24"/>
          <w:szCs w:val="24"/>
        </w:rPr>
        <w:t xml:space="preserve"> two different groups</w:t>
      </w:r>
      <w:r w:rsidR="00881A1C" w:rsidRPr="00290168">
        <w:rPr>
          <w:rFonts w:cstheme="minorHAnsi"/>
          <w:sz w:val="24"/>
          <w:szCs w:val="24"/>
          <w:rtl/>
        </w:rPr>
        <w:t xml:space="preserve"> </w:t>
      </w:r>
      <w:r w:rsidR="00881A1C" w:rsidRPr="00290168">
        <w:rPr>
          <w:rFonts w:cstheme="minorHAnsi"/>
          <w:sz w:val="24"/>
          <w:szCs w:val="24"/>
        </w:rPr>
        <w:t xml:space="preserve">using a distance function </w:t>
      </w:r>
      <w:r w:rsidR="00ED477B">
        <w:rPr>
          <w:rFonts w:cstheme="minorHAnsi"/>
          <w:sz w:val="24"/>
          <w:szCs w:val="24"/>
        </w:rPr>
        <w:t>with</w:t>
      </w:r>
      <w:r w:rsidR="00881A1C" w:rsidRPr="00290168">
        <w:rPr>
          <w:rFonts w:cstheme="minorHAnsi"/>
          <w:sz w:val="24"/>
          <w:szCs w:val="24"/>
        </w:rPr>
        <w:t xml:space="preserve"> continuous values</w:t>
      </w:r>
      <w:r w:rsidRPr="00290168">
        <w:rPr>
          <w:rFonts w:cstheme="minorHAnsi"/>
          <w:sz w:val="24"/>
          <w:szCs w:val="24"/>
        </w:rPr>
        <w:t xml:space="preserve">, when in each group </w:t>
      </w:r>
      <w:r w:rsidR="00ED477B">
        <w:rPr>
          <w:rFonts w:cstheme="minorHAnsi"/>
          <w:sz w:val="24"/>
          <w:szCs w:val="24"/>
        </w:rPr>
        <w:t>is homogenous</w:t>
      </w:r>
      <w:r w:rsidR="00E034EC" w:rsidRPr="00290168">
        <w:rPr>
          <w:rFonts w:cstheme="minorHAnsi"/>
          <w:sz w:val="24"/>
          <w:szCs w:val="24"/>
        </w:rPr>
        <w:t>.</w:t>
      </w:r>
      <w:r w:rsidRPr="00290168">
        <w:rPr>
          <w:rFonts w:cstheme="minorHAnsi"/>
          <w:sz w:val="24"/>
          <w:szCs w:val="24"/>
        </w:rPr>
        <w:t xml:space="preserve"> </w:t>
      </w:r>
      <w:r w:rsidR="00ED477B">
        <w:rPr>
          <w:rFonts w:cstheme="minorHAnsi"/>
          <w:sz w:val="24"/>
          <w:szCs w:val="24"/>
        </w:rPr>
        <w:t>T</w:t>
      </w:r>
      <w:r w:rsidRPr="00290168">
        <w:rPr>
          <w:rFonts w:cstheme="minorHAnsi"/>
          <w:sz w:val="24"/>
          <w:szCs w:val="24"/>
        </w:rPr>
        <w:t>he big</w:t>
      </w:r>
      <w:r w:rsidR="00ED477B">
        <w:rPr>
          <w:rFonts w:cstheme="minorHAnsi"/>
          <w:sz w:val="24"/>
          <w:szCs w:val="24"/>
        </w:rPr>
        <w:t>gest</w:t>
      </w:r>
      <w:r w:rsidRPr="00290168">
        <w:rPr>
          <w:rFonts w:cstheme="minorHAnsi"/>
          <w:sz w:val="24"/>
          <w:szCs w:val="24"/>
        </w:rPr>
        <w:t xml:space="preserve"> group is the coalition and the </w:t>
      </w:r>
      <w:r w:rsidR="00E002D2" w:rsidRPr="00290168">
        <w:rPr>
          <w:rFonts w:cstheme="minorHAnsi"/>
          <w:sz w:val="24"/>
          <w:szCs w:val="24"/>
        </w:rPr>
        <w:t>smalle</w:t>
      </w:r>
      <w:r w:rsidR="00ED477B">
        <w:rPr>
          <w:rFonts w:cstheme="minorHAnsi"/>
          <w:sz w:val="24"/>
          <w:szCs w:val="24"/>
        </w:rPr>
        <w:t>st</w:t>
      </w:r>
      <w:r w:rsidRPr="00290168">
        <w:rPr>
          <w:rFonts w:cstheme="minorHAnsi"/>
          <w:sz w:val="24"/>
          <w:szCs w:val="24"/>
        </w:rPr>
        <w:t xml:space="preserve"> </w:t>
      </w:r>
      <w:r w:rsidR="00901519">
        <w:rPr>
          <w:rFonts w:cstheme="minorHAnsi"/>
          <w:sz w:val="24"/>
          <w:szCs w:val="24"/>
        </w:rPr>
        <w:t>one</w:t>
      </w:r>
      <w:r w:rsidRPr="00290168">
        <w:rPr>
          <w:rFonts w:cstheme="minorHAnsi"/>
          <w:sz w:val="24"/>
          <w:szCs w:val="24"/>
        </w:rPr>
        <w:t xml:space="preserve"> is the opposition.</w:t>
      </w:r>
    </w:p>
    <w:p w14:paraId="05431810" w14:textId="536BD7A6" w:rsidR="00030E4D" w:rsidRPr="00290168" w:rsidRDefault="008F5C95" w:rsidP="00FF183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u w:val="single"/>
        </w:rPr>
        <w:t>G</w:t>
      </w:r>
      <w:r w:rsidR="00030E4D" w:rsidRPr="00290168">
        <w:rPr>
          <w:rFonts w:cstheme="minorHAnsi"/>
          <w:sz w:val="24"/>
          <w:szCs w:val="24"/>
          <w:u w:val="single"/>
        </w:rPr>
        <w:t>enerative modeling</w:t>
      </w:r>
      <w:r w:rsidR="00030E4D" w:rsidRPr="00290168">
        <w:rPr>
          <w:rFonts w:cstheme="minorHAnsi"/>
          <w:sz w:val="24"/>
          <w:szCs w:val="24"/>
        </w:rPr>
        <w:t xml:space="preserve"> – </w:t>
      </w:r>
      <w:r w:rsidR="003A07E8">
        <w:rPr>
          <w:rFonts w:cstheme="minorHAnsi"/>
          <w:sz w:val="24"/>
          <w:szCs w:val="24"/>
        </w:rPr>
        <w:t xml:space="preserve"> We use a generative model to predict the winner of the elections, among other information like the variance of the features for a given group of party to generate the best coalition possible.</w:t>
      </w:r>
      <w:r w:rsidR="006427D3" w:rsidRPr="00290168">
        <w:rPr>
          <w:rFonts w:cstheme="minorHAnsi"/>
          <w:sz w:val="24"/>
          <w:szCs w:val="24"/>
        </w:rPr>
        <w:t xml:space="preserve"> </w:t>
      </w:r>
      <w:r w:rsidR="003A07E8">
        <w:rPr>
          <w:rFonts w:cstheme="minorHAnsi"/>
          <w:sz w:val="24"/>
          <w:szCs w:val="24"/>
        </w:rPr>
        <w:t>The coalition will be constituted around the most probable winner.</w:t>
      </w:r>
      <w:r w:rsidR="006427D3" w:rsidRPr="00290168">
        <w:rPr>
          <w:rFonts w:cstheme="minorHAnsi"/>
          <w:sz w:val="24"/>
          <w:szCs w:val="24"/>
        </w:rPr>
        <w:t xml:space="preserve">  </w:t>
      </w:r>
    </w:p>
    <w:p w14:paraId="1A946D33" w14:textId="17ED777B" w:rsidR="00C360AF" w:rsidRPr="00290168" w:rsidRDefault="00C360AF" w:rsidP="00FF183C">
      <w:pPr>
        <w:rPr>
          <w:rFonts w:cstheme="minorHAnsi"/>
          <w:sz w:val="24"/>
          <w:szCs w:val="24"/>
        </w:rPr>
      </w:pPr>
    </w:p>
    <w:p w14:paraId="195D9A6B" w14:textId="1AB51C7E" w:rsidR="00C360AF" w:rsidRPr="00ED477B" w:rsidRDefault="00C360AF" w:rsidP="00FF183C">
      <w:pPr>
        <w:rPr>
          <w:rFonts w:cstheme="minorHAnsi"/>
          <w:b/>
          <w:bCs/>
          <w:i/>
          <w:iCs/>
          <w:sz w:val="28"/>
          <w:szCs w:val="28"/>
        </w:rPr>
      </w:pPr>
      <w:r w:rsidRPr="00ED477B">
        <w:rPr>
          <w:rFonts w:cstheme="minorHAnsi"/>
          <w:b/>
          <w:bCs/>
          <w:i/>
          <w:iCs/>
          <w:sz w:val="28"/>
          <w:szCs w:val="28"/>
        </w:rPr>
        <w:t xml:space="preserve">Stable </w:t>
      </w:r>
      <w:r w:rsidR="003A07E8">
        <w:rPr>
          <w:rFonts w:cstheme="minorHAnsi"/>
          <w:b/>
          <w:bCs/>
          <w:i/>
          <w:iCs/>
          <w:sz w:val="28"/>
          <w:szCs w:val="28"/>
        </w:rPr>
        <w:t>c</w:t>
      </w:r>
      <w:r w:rsidRPr="00ED477B">
        <w:rPr>
          <w:rFonts w:cstheme="minorHAnsi"/>
          <w:b/>
          <w:bCs/>
          <w:i/>
          <w:iCs/>
          <w:sz w:val="28"/>
          <w:szCs w:val="28"/>
        </w:rPr>
        <w:t>oalition using clustering:</w:t>
      </w:r>
    </w:p>
    <w:p w14:paraId="24539982" w14:textId="77777777" w:rsidR="00A921BD" w:rsidRDefault="00A45BE0" w:rsidP="003B3CDF">
      <w:pPr>
        <w:rPr>
          <w:rFonts w:cstheme="minorHAnsi"/>
          <w:sz w:val="24"/>
          <w:szCs w:val="24"/>
        </w:rPr>
      </w:pPr>
      <w:r w:rsidRPr="00290168">
        <w:rPr>
          <w:rFonts w:cstheme="minorHAnsi"/>
          <w:sz w:val="24"/>
          <w:szCs w:val="24"/>
        </w:rPr>
        <w:t xml:space="preserve">We </w:t>
      </w:r>
      <w:r w:rsidR="003B3CDF">
        <w:rPr>
          <w:rFonts w:cstheme="minorHAnsi"/>
          <w:sz w:val="24"/>
          <w:szCs w:val="24"/>
        </w:rPr>
        <w:t>are going to use the clustering model we studied in class, K-Means.</w:t>
      </w:r>
      <w:r w:rsidR="003B3CDF">
        <w:rPr>
          <w:rFonts w:cstheme="minorHAnsi"/>
          <w:sz w:val="24"/>
          <w:szCs w:val="24"/>
        </w:rPr>
        <w:br/>
      </w:r>
      <w:r w:rsidR="00A921BD">
        <w:rPr>
          <w:rFonts w:cstheme="minorHAnsi"/>
          <w:sz w:val="24"/>
          <w:szCs w:val="24"/>
        </w:rPr>
        <w:t>By using cross validation, we approximated the best hyper parameters for the model.</w:t>
      </w:r>
    </w:p>
    <w:p w14:paraId="217B3F9C" w14:textId="4282A521" w:rsidR="00A921BD" w:rsidRDefault="003E220B" w:rsidP="003B3CD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n, using clustering we will group the similar voters and get their parties, in order to form a homogenous coalition.</w:t>
      </w:r>
    </w:p>
    <w:p w14:paraId="67FAB43B" w14:textId="61B4C085" w:rsidR="00A45BE0" w:rsidRPr="00290168" w:rsidRDefault="003E220B" w:rsidP="003B3CD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</w:t>
      </w:r>
      <w:r w:rsidR="003D1392" w:rsidRPr="00290168">
        <w:rPr>
          <w:rFonts w:cstheme="minorHAnsi"/>
          <w:sz w:val="24"/>
          <w:szCs w:val="24"/>
        </w:rPr>
        <w:t xml:space="preserve">e set a certain threshold value from which we decide that a </w:t>
      </w:r>
      <w:r>
        <w:rPr>
          <w:rFonts w:cstheme="minorHAnsi"/>
          <w:sz w:val="24"/>
          <w:szCs w:val="24"/>
        </w:rPr>
        <w:t>voter</w:t>
      </w:r>
      <w:r w:rsidR="003D1392" w:rsidRPr="00290168">
        <w:rPr>
          <w:rFonts w:cstheme="minorHAnsi"/>
          <w:sz w:val="24"/>
          <w:szCs w:val="24"/>
        </w:rPr>
        <w:t xml:space="preserve"> belongs to a specific group, for example </w:t>
      </w:r>
      <w:r w:rsidR="00984CC4" w:rsidRPr="00290168">
        <w:rPr>
          <w:rFonts w:cstheme="minorHAnsi"/>
          <w:sz w:val="24"/>
          <w:szCs w:val="24"/>
        </w:rPr>
        <w:t>45</w:t>
      </w:r>
      <w:r w:rsidR="003D1392" w:rsidRPr="00290168">
        <w:rPr>
          <w:rFonts w:cstheme="minorHAnsi"/>
          <w:sz w:val="24"/>
          <w:szCs w:val="24"/>
        </w:rPr>
        <w:t>%</w:t>
      </w:r>
      <w:r w:rsidR="00984CC4" w:rsidRPr="00290168">
        <w:rPr>
          <w:rFonts w:cstheme="minorHAnsi"/>
          <w:sz w:val="24"/>
          <w:szCs w:val="24"/>
        </w:rPr>
        <w:t xml:space="preserve"> for k=3 clusters</w:t>
      </w:r>
      <w:r w:rsidR="003D1392" w:rsidRPr="00290168">
        <w:rPr>
          <w:rFonts w:cstheme="minorHAnsi"/>
          <w:sz w:val="24"/>
          <w:szCs w:val="24"/>
        </w:rPr>
        <w:t>.</w:t>
      </w:r>
      <w:r w:rsidR="00ED4F9A" w:rsidRPr="00290168">
        <w:rPr>
          <w:rFonts w:cstheme="minorHAnsi"/>
          <w:sz w:val="24"/>
          <w:szCs w:val="24"/>
        </w:rPr>
        <w:t xml:space="preserve"> </w:t>
      </w:r>
    </w:p>
    <w:p w14:paraId="7E6FA869" w14:textId="2A32C74C" w:rsidR="00660A61" w:rsidRPr="00290168" w:rsidRDefault="003E220B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used the following process to form a stable coalition:</w:t>
      </w:r>
    </w:p>
    <w:p w14:paraId="29D2C7AB" w14:textId="0B979673" w:rsidR="004856CF" w:rsidRPr="00290168" w:rsidRDefault="003E220B" w:rsidP="00FF183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raining the K-Means models with</w:t>
      </w:r>
      <w:r w:rsidR="004856CF" w:rsidRPr="00290168">
        <w:rPr>
          <w:rFonts w:cstheme="minorHAnsi"/>
          <w:sz w:val="24"/>
          <w:szCs w:val="24"/>
        </w:rPr>
        <w:t xml:space="preserve"> the train set </w:t>
      </w:r>
      <w:r>
        <w:rPr>
          <w:rFonts w:cstheme="minorHAnsi"/>
          <w:sz w:val="24"/>
          <w:szCs w:val="24"/>
        </w:rPr>
        <w:t>with different k values and threshold.</w:t>
      </w:r>
    </w:p>
    <w:p w14:paraId="19ECBBD7" w14:textId="60E7E5C1" w:rsidR="004856CF" w:rsidRPr="00290168" w:rsidRDefault="003E220B" w:rsidP="00FF183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hecking the</w:t>
      </w:r>
      <w:r w:rsidR="004856CF" w:rsidRPr="00290168">
        <w:rPr>
          <w:rFonts w:cstheme="minorHAnsi"/>
          <w:sz w:val="24"/>
          <w:szCs w:val="24"/>
        </w:rPr>
        <w:t xml:space="preserve"> </w:t>
      </w:r>
      <w:r w:rsidR="001A7C2D" w:rsidRPr="00290168">
        <w:rPr>
          <w:rFonts w:cstheme="minorHAnsi"/>
          <w:sz w:val="24"/>
          <w:szCs w:val="24"/>
        </w:rPr>
        <w:t>accuracy</w:t>
      </w:r>
      <w:r w:rsidR="004856CF" w:rsidRPr="00290168">
        <w:rPr>
          <w:rFonts w:cstheme="minorHAnsi"/>
          <w:sz w:val="24"/>
          <w:szCs w:val="24"/>
        </w:rPr>
        <w:t xml:space="preserve"> on the validation set and tuning hyper parameters</w:t>
      </w:r>
      <w:r w:rsidR="001A7C2D" w:rsidRPr="00290168">
        <w:rPr>
          <w:rFonts w:cstheme="minorHAnsi"/>
          <w:sz w:val="24"/>
          <w:szCs w:val="24"/>
        </w:rPr>
        <w:t xml:space="preserve"> (k and threshold)</w:t>
      </w:r>
      <w:r w:rsidR="004856CF" w:rsidRPr="00290168">
        <w:rPr>
          <w:rFonts w:cstheme="minorHAnsi"/>
          <w:sz w:val="24"/>
          <w:szCs w:val="24"/>
        </w:rPr>
        <w:t xml:space="preserve"> accordingly. </w:t>
      </w:r>
    </w:p>
    <w:p w14:paraId="78DFCB32" w14:textId="06C8B11C" w:rsidR="004856CF" w:rsidRDefault="003E220B" w:rsidP="00FF183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hecking the</w:t>
      </w:r>
      <w:r w:rsidR="004856CF" w:rsidRPr="00290168">
        <w:rPr>
          <w:rFonts w:cstheme="minorHAnsi"/>
          <w:sz w:val="24"/>
          <w:szCs w:val="24"/>
        </w:rPr>
        <w:t xml:space="preserve"> </w:t>
      </w:r>
      <w:r w:rsidR="001A7C2D" w:rsidRPr="00290168">
        <w:rPr>
          <w:rFonts w:cstheme="minorHAnsi"/>
          <w:sz w:val="24"/>
          <w:szCs w:val="24"/>
        </w:rPr>
        <w:t>accuracy</w:t>
      </w:r>
      <w:r w:rsidR="004856CF" w:rsidRPr="00290168">
        <w:rPr>
          <w:rFonts w:cstheme="minorHAnsi"/>
          <w:sz w:val="24"/>
          <w:szCs w:val="24"/>
        </w:rPr>
        <w:t xml:space="preserve"> on the test set.</w:t>
      </w:r>
    </w:p>
    <w:p w14:paraId="5C3F3B0A" w14:textId="39EBDA97" w:rsidR="003E220B" w:rsidRDefault="003E220B" w:rsidP="00FF183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n, form a coalition by getting parties belonging to the biggest cluster.</w:t>
      </w:r>
    </w:p>
    <w:p w14:paraId="282DA0A2" w14:textId="72EBD3AF" w:rsidR="003E220B" w:rsidRPr="00290168" w:rsidRDefault="003E220B" w:rsidP="00FF183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get a coalition which is different than the opposition, we check that a given party is not overrepresented in the other clusters.</w:t>
      </w:r>
    </w:p>
    <w:p w14:paraId="78A9D36A" w14:textId="351D813C" w:rsidR="001A7C2D" w:rsidRPr="00290168" w:rsidRDefault="001A7C2D" w:rsidP="00FF183C">
      <w:pPr>
        <w:pStyle w:val="ListParagraph"/>
        <w:rPr>
          <w:rFonts w:cstheme="minorHAnsi"/>
          <w:sz w:val="24"/>
          <w:szCs w:val="24"/>
        </w:rPr>
      </w:pPr>
    </w:p>
    <w:p w14:paraId="34273160" w14:textId="2EEACB92" w:rsidR="001A7C2D" w:rsidRPr="003E220B" w:rsidRDefault="001A7C2D" w:rsidP="00FF183C">
      <w:pPr>
        <w:pStyle w:val="ListParagraph"/>
        <w:ind w:left="360"/>
        <w:rPr>
          <w:rFonts w:cstheme="minorHAnsi"/>
          <w:sz w:val="24"/>
          <w:szCs w:val="24"/>
        </w:rPr>
      </w:pPr>
    </w:p>
    <w:p w14:paraId="00905C10" w14:textId="384CC3F5" w:rsidR="001A7C2D" w:rsidRPr="00290168" w:rsidRDefault="001A7C2D" w:rsidP="00FF183C">
      <w:pPr>
        <w:pStyle w:val="ListParagraph"/>
        <w:ind w:left="360"/>
        <w:rPr>
          <w:rFonts w:cstheme="minorHAnsi"/>
          <w:sz w:val="24"/>
          <w:szCs w:val="24"/>
        </w:rPr>
      </w:pPr>
      <w:r w:rsidRPr="00290168">
        <w:rPr>
          <w:rFonts w:cstheme="minorHAnsi"/>
          <w:sz w:val="24"/>
          <w:szCs w:val="24"/>
        </w:rPr>
        <w:t>Finally, we get these results:</w:t>
      </w:r>
    </w:p>
    <w:p w14:paraId="7E2188FB" w14:textId="25D1A591" w:rsidR="001A7C2D" w:rsidRPr="00290168" w:rsidRDefault="001A7C2D" w:rsidP="00FF183C">
      <w:pPr>
        <w:pStyle w:val="ListParagraph"/>
        <w:rPr>
          <w:rFonts w:cstheme="minorHAnsi"/>
          <w:sz w:val="24"/>
          <w:szCs w:val="24"/>
        </w:rPr>
      </w:pPr>
    </w:p>
    <w:p w14:paraId="5F4268DE" w14:textId="54DC7915" w:rsidR="001A7C2D" w:rsidRPr="00290168" w:rsidRDefault="002640EB" w:rsidP="00FF183C">
      <w:pPr>
        <w:pStyle w:val="ListParagrap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91E08B3" wp14:editId="2D6B7CAD">
            <wp:extent cx="5731510" cy="11137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84ED4" w14:textId="1219CBDA" w:rsidR="00550759" w:rsidRPr="00290168" w:rsidRDefault="00550759" w:rsidP="00FF183C">
      <w:pPr>
        <w:rPr>
          <w:rFonts w:cstheme="minorHAnsi"/>
          <w:sz w:val="24"/>
          <w:szCs w:val="24"/>
        </w:rPr>
      </w:pPr>
      <w:r w:rsidRPr="00290168">
        <w:rPr>
          <w:rFonts w:cstheme="minorHAnsi"/>
          <w:sz w:val="24"/>
          <w:szCs w:val="24"/>
        </w:rPr>
        <w:lastRenderedPageBreak/>
        <w:t xml:space="preserve">We can see from these results that we </w:t>
      </w:r>
      <w:r w:rsidR="00374FC4">
        <w:rPr>
          <w:rFonts w:cstheme="minorHAnsi"/>
          <w:sz w:val="24"/>
          <w:szCs w:val="24"/>
        </w:rPr>
        <w:t xml:space="preserve">can </w:t>
      </w:r>
      <w:r w:rsidRPr="00290168">
        <w:rPr>
          <w:rFonts w:cstheme="minorHAnsi"/>
          <w:sz w:val="24"/>
          <w:szCs w:val="24"/>
        </w:rPr>
        <w:t>get stable coalition for k=3 and threshold=0.45,</w:t>
      </w:r>
    </w:p>
    <w:p w14:paraId="5417087C" w14:textId="29FACF72" w:rsidR="00550759" w:rsidRPr="00290168" w:rsidRDefault="00550759" w:rsidP="00FF183C">
      <w:pPr>
        <w:rPr>
          <w:rFonts w:cstheme="minorHAnsi"/>
          <w:sz w:val="24"/>
          <w:szCs w:val="24"/>
        </w:rPr>
      </w:pPr>
      <w:r w:rsidRPr="00290168">
        <w:rPr>
          <w:rFonts w:cstheme="minorHAnsi"/>
          <w:sz w:val="24"/>
          <w:szCs w:val="24"/>
        </w:rPr>
        <w:t>The final coalition consists of 9 partie</w:t>
      </w:r>
      <w:r w:rsidR="00B04942">
        <w:rPr>
          <w:rFonts w:cstheme="minorHAnsi"/>
          <w:sz w:val="24"/>
          <w:szCs w:val="24"/>
        </w:rPr>
        <w:t>s, which are</w:t>
      </w:r>
      <w:r w:rsidRPr="00290168">
        <w:rPr>
          <w:rFonts w:cstheme="minorHAnsi"/>
          <w:sz w:val="24"/>
          <w:szCs w:val="24"/>
        </w:rPr>
        <w:t>:</w:t>
      </w:r>
    </w:p>
    <w:p w14:paraId="2315FDA7" w14:textId="08F306FA" w:rsidR="00550759" w:rsidRPr="00290168" w:rsidRDefault="002640EB" w:rsidP="00FF183C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E5F646F" wp14:editId="552983A3">
            <wp:extent cx="5731510" cy="1593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AE5EB" w14:textId="6FCAB05B" w:rsidR="00F443AC" w:rsidRPr="002640EB" w:rsidRDefault="002640EB" w:rsidP="00FF183C">
      <w:pPr>
        <w:rPr>
          <w:rFonts w:cstheme="minorHAnsi"/>
          <w:sz w:val="24"/>
          <w:szCs w:val="24"/>
        </w:rPr>
      </w:pPr>
      <w:r w:rsidRPr="002640EB">
        <w:rPr>
          <w:rFonts w:cstheme="minorHAnsi"/>
          <w:sz w:val="24"/>
          <w:szCs w:val="24"/>
        </w:rPr>
        <w:t>We get 69.26% of the votes in the test set with this coalition.</w:t>
      </w:r>
    </w:p>
    <w:p w14:paraId="7EAA28F1" w14:textId="0F00E2D8" w:rsidR="00F443AC" w:rsidRPr="00290168" w:rsidRDefault="0028110D" w:rsidP="0012259A">
      <w:pPr>
        <w:rPr>
          <w:rFonts w:cstheme="minorHAnsi"/>
          <w:sz w:val="24"/>
          <w:szCs w:val="24"/>
        </w:rPr>
      </w:pPr>
      <w:r w:rsidRPr="00290168">
        <w:rPr>
          <w:rFonts w:cstheme="minorHAnsi"/>
          <w:sz w:val="24"/>
          <w:szCs w:val="24"/>
          <w:u w:val="single"/>
        </w:rPr>
        <w:t>Homogeneous:</w:t>
      </w:r>
      <w:r w:rsidRPr="00290168">
        <w:rPr>
          <w:rFonts w:cstheme="minorHAnsi"/>
          <w:sz w:val="24"/>
          <w:szCs w:val="24"/>
        </w:rPr>
        <w:t xml:space="preserve"> </w:t>
      </w:r>
      <w:r w:rsidR="00F443AC" w:rsidRPr="00290168">
        <w:rPr>
          <w:rFonts w:cstheme="minorHAnsi"/>
          <w:sz w:val="24"/>
          <w:szCs w:val="24"/>
        </w:rPr>
        <w:t>The homogene</w:t>
      </w:r>
      <w:r w:rsidR="0012259A">
        <w:rPr>
          <w:rFonts w:cstheme="minorHAnsi"/>
          <w:sz w:val="24"/>
          <w:szCs w:val="24"/>
        </w:rPr>
        <w:t>ity</w:t>
      </w:r>
      <w:r w:rsidR="00F443AC" w:rsidRPr="00290168">
        <w:rPr>
          <w:rFonts w:cstheme="minorHAnsi"/>
          <w:sz w:val="24"/>
          <w:szCs w:val="24"/>
        </w:rPr>
        <w:t xml:space="preserve"> of the coalition is determined by threshold</w:t>
      </w:r>
      <w:r w:rsidR="0012259A">
        <w:rPr>
          <w:rFonts w:cstheme="minorHAnsi"/>
          <w:sz w:val="24"/>
          <w:szCs w:val="24"/>
        </w:rPr>
        <w:t>.</w:t>
      </w:r>
      <w:r w:rsidR="00F443AC" w:rsidRPr="00290168">
        <w:rPr>
          <w:rFonts w:cstheme="minorHAnsi"/>
          <w:sz w:val="24"/>
          <w:szCs w:val="24"/>
        </w:rPr>
        <w:t xml:space="preserve"> </w:t>
      </w:r>
      <w:r w:rsidR="0012259A">
        <w:rPr>
          <w:rFonts w:cstheme="minorHAnsi"/>
          <w:sz w:val="24"/>
          <w:szCs w:val="24"/>
        </w:rPr>
        <w:t>A</w:t>
      </w:r>
      <w:r w:rsidR="00F443AC" w:rsidRPr="00290168">
        <w:rPr>
          <w:rFonts w:cstheme="minorHAnsi"/>
          <w:sz w:val="24"/>
          <w:szCs w:val="24"/>
        </w:rPr>
        <w:t xml:space="preserve"> bigger threshold</w:t>
      </w:r>
      <w:r w:rsidR="00251FA6" w:rsidRPr="00290168">
        <w:rPr>
          <w:rFonts w:cstheme="minorHAnsi"/>
          <w:sz w:val="24"/>
          <w:szCs w:val="24"/>
        </w:rPr>
        <w:t xml:space="preserve"> </w:t>
      </w:r>
      <w:r w:rsidR="0012259A">
        <w:rPr>
          <w:rFonts w:cstheme="minorHAnsi"/>
          <w:sz w:val="24"/>
          <w:szCs w:val="24"/>
        </w:rPr>
        <w:t>gives a</w:t>
      </w:r>
      <w:r w:rsidR="00251FA6" w:rsidRPr="00290168">
        <w:rPr>
          <w:rFonts w:cstheme="minorHAnsi"/>
          <w:sz w:val="24"/>
          <w:szCs w:val="24"/>
        </w:rPr>
        <w:t xml:space="preserve"> b</w:t>
      </w:r>
      <w:r w:rsidR="0012259A">
        <w:rPr>
          <w:rFonts w:cstheme="minorHAnsi"/>
          <w:sz w:val="24"/>
          <w:szCs w:val="24"/>
        </w:rPr>
        <w:t>etter</w:t>
      </w:r>
      <w:r w:rsidR="00251FA6" w:rsidRPr="00290168">
        <w:rPr>
          <w:rFonts w:cstheme="minorHAnsi"/>
          <w:sz w:val="24"/>
          <w:szCs w:val="24"/>
        </w:rPr>
        <w:t xml:space="preserve"> the </w:t>
      </w:r>
      <w:r w:rsidR="0012259A" w:rsidRPr="00290168">
        <w:rPr>
          <w:rFonts w:cstheme="minorHAnsi"/>
          <w:sz w:val="24"/>
          <w:szCs w:val="24"/>
        </w:rPr>
        <w:t>homogene</w:t>
      </w:r>
      <w:r w:rsidR="0012259A">
        <w:rPr>
          <w:rFonts w:cstheme="minorHAnsi"/>
          <w:sz w:val="24"/>
          <w:szCs w:val="24"/>
        </w:rPr>
        <w:t>ity</w:t>
      </w:r>
      <w:r w:rsidR="00251FA6" w:rsidRPr="00290168">
        <w:rPr>
          <w:rFonts w:cstheme="minorHAnsi"/>
          <w:sz w:val="24"/>
          <w:szCs w:val="24"/>
        </w:rPr>
        <w:t xml:space="preserve">. </w:t>
      </w:r>
      <w:r w:rsidR="0012259A">
        <w:rPr>
          <w:rFonts w:cstheme="minorHAnsi"/>
          <w:sz w:val="24"/>
          <w:szCs w:val="24"/>
        </w:rPr>
        <w:t>A</w:t>
      </w:r>
      <w:r w:rsidR="00251FA6" w:rsidRPr="00290168">
        <w:rPr>
          <w:rFonts w:cstheme="minorHAnsi"/>
          <w:sz w:val="24"/>
          <w:szCs w:val="24"/>
        </w:rPr>
        <w:t xml:space="preserve">fter </w:t>
      </w:r>
      <w:r w:rsidR="0012259A">
        <w:rPr>
          <w:rFonts w:cstheme="minorHAnsi"/>
          <w:sz w:val="24"/>
          <w:szCs w:val="24"/>
        </w:rPr>
        <w:t>lots</w:t>
      </w:r>
      <w:r w:rsidR="00251FA6" w:rsidRPr="00290168">
        <w:rPr>
          <w:rFonts w:cstheme="minorHAnsi"/>
          <w:sz w:val="24"/>
          <w:szCs w:val="24"/>
        </w:rPr>
        <w:t xml:space="preserve"> of experiments, for</w:t>
      </w:r>
      <w:r w:rsidR="00DF4D6E" w:rsidRPr="00290168">
        <w:rPr>
          <w:rFonts w:cstheme="minorHAnsi"/>
          <w:sz w:val="24"/>
          <w:szCs w:val="24"/>
        </w:rPr>
        <w:t xml:space="preserve"> different k</w:t>
      </w:r>
      <w:r w:rsidR="00251FA6" w:rsidRPr="00290168">
        <w:rPr>
          <w:rFonts w:cstheme="minorHAnsi"/>
          <w:sz w:val="24"/>
          <w:szCs w:val="24"/>
        </w:rPr>
        <w:t xml:space="preserve"> and </w:t>
      </w:r>
      <w:r w:rsidR="00DF4D6E" w:rsidRPr="00290168">
        <w:rPr>
          <w:rFonts w:cstheme="minorHAnsi"/>
          <w:sz w:val="24"/>
          <w:szCs w:val="24"/>
        </w:rPr>
        <w:t xml:space="preserve">different </w:t>
      </w:r>
      <w:r w:rsidR="00251FA6" w:rsidRPr="00290168">
        <w:rPr>
          <w:rFonts w:cstheme="minorHAnsi"/>
          <w:sz w:val="24"/>
          <w:szCs w:val="24"/>
        </w:rPr>
        <w:t xml:space="preserve">threshold, we </w:t>
      </w:r>
      <w:r w:rsidR="0012259A">
        <w:rPr>
          <w:rFonts w:cstheme="minorHAnsi"/>
          <w:sz w:val="24"/>
          <w:szCs w:val="24"/>
        </w:rPr>
        <w:t>determined</w:t>
      </w:r>
      <w:r w:rsidR="00DF4D6E" w:rsidRPr="00290168">
        <w:rPr>
          <w:rFonts w:cstheme="minorHAnsi"/>
          <w:sz w:val="24"/>
          <w:szCs w:val="24"/>
        </w:rPr>
        <w:t xml:space="preserve"> that we get stable coalition for k=3 and threshold=0.45, and if we </w:t>
      </w:r>
      <w:r w:rsidR="0012259A">
        <w:rPr>
          <w:rFonts w:cstheme="minorHAnsi"/>
          <w:sz w:val="24"/>
          <w:szCs w:val="24"/>
        </w:rPr>
        <w:t>increase the</w:t>
      </w:r>
      <w:r w:rsidR="00DF4D6E" w:rsidRPr="00290168">
        <w:rPr>
          <w:rFonts w:cstheme="minorHAnsi"/>
          <w:sz w:val="24"/>
          <w:szCs w:val="24"/>
        </w:rPr>
        <w:t xml:space="preserve"> threshold </w:t>
      </w:r>
      <w:r w:rsidR="0012259A">
        <w:rPr>
          <w:rFonts w:cstheme="minorHAnsi"/>
          <w:sz w:val="24"/>
          <w:szCs w:val="24"/>
        </w:rPr>
        <w:t>more than</w:t>
      </w:r>
      <w:r w:rsidR="00DF4D6E" w:rsidRPr="00290168">
        <w:rPr>
          <w:rFonts w:cstheme="minorHAnsi"/>
          <w:sz w:val="24"/>
          <w:szCs w:val="24"/>
        </w:rPr>
        <w:t xml:space="preserve"> k=0.45, </w:t>
      </w:r>
      <w:r w:rsidR="0012259A">
        <w:rPr>
          <w:rFonts w:cstheme="minorHAnsi"/>
          <w:sz w:val="24"/>
          <w:szCs w:val="24"/>
        </w:rPr>
        <w:t>the results are not good</w:t>
      </w:r>
      <w:r w:rsidR="00374FC4">
        <w:rPr>
          <w:rFonts w:cstheme="minorHAnsi"/>
          <w:sz w:val="24"/>
          <w:szCs w:val="24"/>
        </w:rPr>
        <w:t xml:space="preserve"> enough</w:t>
      </w:r>
      <w:r w:rsidR="0012259A">
        <w:rPr>
          <w:rFonts w:cstheme="minorHAnsi"/>
          <w:sz w:val="24"/>
          <w:szCs w:val="24"/>
        </w:rPr>
        <w:t>.</w:t>
      </w:r>
    </w:p>
    <w:p w14:paraId="689B3F65" w14:textId="77777777" w:rsidR="00FB43A6" w:rsidRPr="00290168" w:rsidRDefault="00FB43A6" w:rsidP="00FF183C">
      <w:pPr>
        <w:rPr>
          <w:rFonts w:cstheme="minorHAnsi"/>
          <w:sz w:val="24"/>
          <w:szCs w:val="24"/>
          <w:u w:val="single"/>
          <w:rtl/>
        </w:rPr>
      </w:pPr>
    </w:p>
    <w:p w14:paraId="07D83C1C" w14:textId="675F853A" w:rsidR="00D702A2" w:rsidRPr="00290168" w:rsidRDefault="00FB43A6" w:rsidP="00FF183C">
      <w:pPr>
        <w:rPr>
          <w:rFonts w:cstheme="minorHAnsi"/>
          <w:noProof/>
          <w:sz w:val="24"/>
          <w:szCs w:val="24"/>
        </w:rPr>
      </w:pPr>
      <w:r w:rsidRPr="00290168">
        <w:rPr>
          <w:rFonts w:cstheme="minorHAnsi"/>
          <w:noProof/>
          <w:sz w:val="24"/>
          <w:szCs w:val="24"/>
        </w:rPr>
        <w:t>Before choosing coalition we g</w:t>
      </w:r>
      <w:r w:rsidR="00552636">
        <w:rPr>
          <w:rFonts w:cstheme="minorHAnsi"/>
          <w:noProof/>
          <w:sz w:val="24"/>
          <w:szCs w:val="24"/>
        </w:rPr>
        <w:t>o</w:t>
      </w:r>
      <w:r w:rsidRPr="00290168">
        <w:rPr>
          <w:rFonts w:cstheme="minorHAnsi"/>
          <w:noProof/>
          <w:sz w:val="24"/>
          <w:szCs w:val="24"/>
        </w:rPr>
        <w:t>t variance like this:</w:t>
      </w:r>
    </w:p>
    <w:p w14:paraId="408B615E" w14:textId="13BD91D9" w:rsidR="00FB43A6" w:rsidRPr="00290168" w:rsidRDefault="003E220B" w:rsidP="00FF183C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A90E262" wp14:editId="5349BE6A">
            <wp:extent cx="5723890" cy="17557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75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52938" w14:textId="34A7D636" w:rsidR="00FB43A6" w:rsidRPr="00290168" w:rsidRDefault="003E220B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Every feature has a variance of 1)</w:t>
      </w:r>
    </w:p>
    <w:p w14:paraId="01147F9F" w14:textId="77777777" w:rsidR="00FB43A6" w:rsidRPr="00290168" w:rsidRDefault="00FB43A6" w:rsidP="00FF183C">
      <w:pPr>
        <w:rPr>
          <w:rFonts w:cstheme="minorHAnsi"/>
          <w:sz w:val="24"/>
          <w:szCs w:val="24"/>
        </w:rPr>
      </w:pPr>
    </w:p>
    <w:p w14:paraId="1F22F468" w14:textId="13175494" w:rsidR="00FB43A6" w:rsidRPr="00290168" w:rsidRDefault="00FB43A6" w:rsidP="00FF183C">
      <w:pPr>
        <w:rPr>
          <w:rFonts w:cstheme="minorHAnsi"/>
          <w:sz w:val="24"/>
          <w:szCs w:val="24"/>
        </w:rPr>
      </w:pPr>
      <w:r w:rsidRPr="00290168">
        <w:rPr>
          <w:rFonts w:cstheme="minorHAnsi"/>
          <w:sz w:val="24"/>
          <w:szCs w:val="24"/>
        </w:rPr>
        <w:t>And after choosing coalition we get:</w:t>
      </w:r>
    </w:p>
    <w:p w14:paraId="604BB41E" w14:textId="7987A912" w:rsidR="00FB43A6" w:rsidRPr="00290168" w:rsidRDefault="003E220B" w:rsidP="00FF183C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46E1C03" wp14:editId="08118CE7">
            <wp:extent cx="5731510" cy="182054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9825" w14:textId="507DC0C5" w:rsidR="00F97E0E" w:rsidRPr="00290168" w:rsidRDefault="00FB43A6" w:rsidP="00FF183C">
      <w:pPr>
        <w:rPr>
          <w:rFonts w:cstheme="minorHAnsi"/>
          <w:sz w:val="24"/>
          <w:szCs w:val="24"/>
        </w:rPr>
      </w:pPr>
      <w:r w:rsidRPr="00290168">
        <w:rPr>
          <w:rFonts w:cstheme="minorHAnsi"/>
          <w:sz w:val="24"/>
          <w:szCs w:val="24"/>
        </w:rPr>
        <w:t>We can see from the graphs that the variance is smaller, hence the coalition is more homogeneous.</w:t>
      </w:r>
      <w:r w:rsidR="00BF40F3">
        <w:rPr>
          <w:rFonts w:cstheme="minorHAnsi"/>
          <w:sz w:val="24"/>
          <w:szCs w:val="24"/>
        </w:rPr>
        <w:t xml:space="preserve"> This gives us an average variance of </w:t>
      </w:r>
      <w:r w:rsidR="00BF40F3" w:rsidRPr="00BF40F3">
        <w:rPr>
          <w:rFonts w:cstheme="minorHAnsi"/>
          <w:sz w:val="24"/>
          <w:szCs w:val="24"/>
        </w:rPr>
        <w:t>0.567</w:t>
      </w:r>
      <w:r w:rsidR="00590A9A">
        <w:rPr>
          <w:rFonts w:cstheme="minorHAnsi"/>
          <w:sz w:val="24"/>
          <w:szCs w:val="24"/>
        </w:rPr>
        <w:t>6</w:t>
      </w:r>
    </w:p>
    <w:p w14:paraId="033D3343" w14:textId="5DE438E7" w:rsidR="00A37F13" w:rsidRPr="00290168" w:rsidRDefault="00A37F13" w:rsidP="00FF183C">
      <w:pPr>
        <w:rPr>
          <w:rFonts w:cstheme="minorHAnsi"/>
          <w:sz w:val="24"/>
          <w:szCs w:val="24"/>
        </w:rPr>
      </w:pPr>
    </w:p>
    <w:p w14:paraId="1767CC2A" w14:textId="0410345D" w:rsidR="00A37F13" w:rsidRPr="00290168" w:rsidRDefault="00A37F13" w:rsidP="00FF183C">
      <w:pPr>
        <w:rPr>
          <w:rFonts w:cstheme="minorHAnsi"/>
          <w:sz w:val="24"/>
          <w:szCs w:val="24"/>
        </w:rPr>
      </w:pPr>
    </w:p>
    <w:p w14:paraId="1F3470E9" w14:textId="77777777" w:rsidR="00A37F13" w:rsidRPr="00290168" w:rsidRDefault="00A37F13" w:rsidP="00FF183C">
      <w:pPr>
        <w:rPr>
          <w:rFonts w:cstheme="minorHAnsi"/>
          <w:sz w:val="24"/>
          <w:szCs w:val="24"/>
          <w:rtl/>
        </w:rPr>
      </w:pPr>
    </w:p>
    <w:p w14:paraId="5051E084" w14:textId="7E974E89" w:rsidR="00A37F13" w:rsidRPr="00FF183C" w:rsidRDefault="00A37F13" w:rsidP="00FF183C">
      <w:pPr>
        <w:rPr>
          <w:rFonts w:cstheme="minorHAnsi"/>
          <w:b/>
          <w:bCs/>
          <w:i/>
          <w:iCs/>
          <w:sz w:val="28"/>
          <w:szCs w:val="28"/>
        </w:rPr>
      </w:pPr>
      <w:r w:rsidRPr="00FF183C">
        <w:rPr>
          <w:rFonts w:cstheme="minorHAnsi"/>
          <w:b/>
          <w:bCs/>
          <w:i/>
          <w:iCs/>
          <w:sz w:val="28"/>
          <w:szCs w:val="28"/>
        </w:rPr>
        <w:lastRenderedPageBreak/>
        <w:t>Stable Coalition using Generative Model:</w:t>
      </w:r>
    </w:p>
    <w:p w14:paraId="5120E005" w14:textId="7BC8F1BF" w:rsidR="00777587" w:rsidRDefault="008F5C95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ur main idea here is to train a generative model like naïve gaussian </w:t>
      </w:r>
      <w:r w:rsidR="00DC107A">
        <w:rPr>
          <w:rFonts w:cstheme="minorHAnsi"/>
          <w:sz w:val="24"/>
          <w:szCs w:val="24"/>
        </w:rPr>
        <w:t>Bayes</w:t>
      </w:r>
      <w:r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br/>
        <w:t>The model will give us the party which has the highest probability of being elected</w:t>
      </w:r>
      <w:r w:rsidR="00777587">
        <w:rPr>
          <w:rFonts w:cstheme="minorHAnsi"/>
          <w:sz w:val="24"/>
          <w:szCs w:val="24"/>
        </w:rPr>
        <w:t>.</w:t>
      </w:r>
      <w:r w:rsidR="00777587">
        <w:rPr>
          <w:rFonts w:cstheme="minorHAnsi"/>
          <w:sz w:val="24"/>
          <w:szCs w:val="24"/>
        </w:rPr>
        <w:br/>
        <w:t>We will first add this party to the coalition, and then try to constitute a coalition around this party.</w:t>
      </w:r>
    </w:p>
    <w:p w14:paraId="7E08B2CE" w14:textId="3DCA5D40" w:rsidR="00777587" w:rsidRDefault="00777587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each of the remaining party, we evaluate the features’ variances of the current coalition if the party is added to it.</w:t>
      </w:r>
      <w:r w:rsidR="00B67607">
        <w:rPr>
          <w:rFonts w:cstheme="minorHAnsi"/>
          <w:sz w:val="24"/>
          <w:szCs w:val="24"/>
        </w:rPr>
        <w:t xml:space="preserve"> Also, we determine the distance score between the coalition and the opposition, by computing the Euclidian distance of the average variance vectors.</w:t>
      </w:r>
      <w:r>
        <w:rPr>
          <w:rFonts w:cstheme="minorHAnsi"/>
          <w:sz w:val="24"/>
          <w:szCs w:val="24"/>
        </w:rPr>
        <w:t xml:space="preserve"> If </w:t>
      </w:r>
      <w:r w:rsidR="00B67607">
        <w:rPr>
          <w:rFonts w:cstheme="minorHAnsi"/>
          <w:sz w:val="24"/>
          <w:szCs w:val="24"/>
        </w:rPr>
        <w:t xml:space="preserve">for a given party, </w:t>
      </w:r>
      <w:r>
        <w:rPr>
          <w:rFonts w:cstheme="minorHAnsi"/>
          <w:sz w:val="24"/>
          <w:szCs w:val="24"/>
        </w:rPr>
        <w:t>the variance is reduced</w:t>
      </w:r>
      <w:r w:rsidR="00B67607">
        <w:rPr>
          <w:rFonts w:cstheme="minorHAnsi"/>
          <w:sz w:val="24"/>
          <w:szCs w:val="24"/>
        </w:rPr>
        <w:t xml:space="preserve"> and the distance is increased</w:t>
      </w:r>
      <w:r>
        <w:rPr>
          <w:rFonts w:cstheme="minorHAnsi"/>
          <w:sz w:val="24"/>
          <w:szCs w:val="24"/>
        </w:rPr>
        <w:t>, we add it to the group. Else we discard it.</w:t>
      </w:r>
    </w:p>
    <w:p w14:paraId="6E20EAC8" w14:textId="60DF9E54" w:rsidR="00777587" w:rsidRDefault="00777587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instance</w:t>
      </w:r>
      <w:r w:rsidR="00B67607">
        <w:rPr>
          <w:rFonts w:cstheme="minorHAnsi"/>
          <w:sz w:val="24"/>
          <w:szCs w:val="24"/>
        </w:rPr>
        <w:t>, at one step of our algorithm we can get this output</w:t>
      </w:r>
      <w:r>
        <w:rPr>
          <w:rFonts w:cstheme="minorHAnsi"/>
          <w:sz w:val="24"/>
          <w:szCs w:val="24"/>
        </w:rPr>
        <w:t>:</w:t>
      </w:r>
    </w:p>
    <w:p w14:paraId="6083F846" w14:textId="776D7AF5" w:rsidR="000131E3" w:rsidRDefault="000131E3" w:rsidP="00FF183C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6D65E58" wp14:editId="4589F1D5">
            <wp:extent cx="4228186" cy="910657"/>
            <wp:effectExtent l="0" t="0" r="127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0749" cy="91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2FCD8" w14:textId="4B25128A" w:rsidR="00EA769D" w:rsidRDefault="00EA769D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</w:t>
      </w:r>
      <w:r w:rsidR="00A42C02">
        <w:rPr>
          <w:rFonts w:cstheme="minorHAnsi"/>
          <w:sz w:val="24"/>
          <w:szCs w:val="24"/>
        </w:rPr>
        <w:t>The f</w:t>
      </w:r>
      <w:r>
        <w:rPr>
          <w:rFonts w:cstheme="minorHAnsi"/>
          <w:sz w:val="24"/>
          <w:szCs w:val="24"/>
        </w:rPr>
        <w:t>irst number is the Euclidian distance score between the coalition and the opposition)</w:t>
      </w:r>
    </w:p>
    <w:p w14:paraId="6F6C8304" w14:textId="7DC9E124" w:rsidR="00777587" w:rsidRDefault="000131E3" w:rsidP="00FF183C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1F97A6B" wp14:editId="05E2F547">
            <wp:extent cx="5731510" cy="274002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A12A7" w14:textId="10D948D9" w:rsidR="00777587" w:rsidRDefault="00B67607" w:rsidP="00B6760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nd after considering a new party to the coalition, we get those results:</w:t>
      </w:r>
    </w:p>
    <w:p w14:paraId="7268390B" w14:textId="38EE7D36" w:rsidR="000131E3" w:rsidRDefault="000131E3" w:rsidP="00FF183C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04651EA" wp14:editId="678A40AF">
            <wp:extent cx="2501798" cy="43403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55936" cy="46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2B8B" w14:textId="7ACC615B" w:rsidR="00777587" w:rsidRDefault="000131E3" w:rsidP="00777587">
      <w:pPr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1F36D6" wp14:editId="233635AE">
            <wp:extent cx="5731510" cy="31007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7587">
        <w:rPr>
          <w:rFonts w:cstheme="minorHAnsi"/>
          <w:sz w:val="24"/>
          <w:szCs w:val="24"/>
        </w:rPr>
        <w:t xml:space="preserve">We see that globally the variances are </w:t>
      </w:r>
      <w:r>
        <w:rPr>
          <w:rFonts w:cstheme="minorHAnsi"/>
          <w:sz w:val="24"/>
          <w:szCs w:val="24"/>
        </w:rPr>
        <w:t>increased, and the difference between the coalition and the opposition decreased</w:t>
      </w:r>
      <w:r w:rsidR="00777587">
        <w:rPr>
          <w:rFonts w:cstheme="minorHAnsi"/>
          <w:sz w:val="24"/>
          <w:szCs w:val="24"/>
        </w:rPr>
        <w:t xml:space="preserve">, so we </w:t>
      </w:r>
      <w:r>
        <w:rPr>
          <w:rFonts w:cstheme="minorHAnsi"/>
          <w:sz w:val="24"/>
          <w:szCs w:val="24"/>
        </w:rPr>
        <w:t>will not keep the party in the coalition.</w:t>
      </w:r>
    </w:p>
    <w:p w14:paraId="0DBFD211" w14:textId="6C01AA8F" w:rsidR="00B67607" w:rsidRDefault="00B67607" w:rsidP="0077758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f we got instead an increased distance and a decreased average variance, we would have kept it.</w:t>
      </w:r>
    </w:p>
    <w:p w14:paraId="264A3E8F" w14:textId="3CCA6194" w:rsidR="00777587" w:rsidRDefault="00777587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This way, we get a homogenous coalition</w:t>
      </w:r>
      <w:r w:rsidR="000131E3">
        <w:rPr>
          <w:rFonts w:cstheme="minorHAnsi"/>
          <w:sz w:val="24"/>
          <w:szCs w:val="24"/>
        </w:rPr>
        <w:t>, and also much different from the opposition</w:t>
      </w:r>
      <w:r>
        <w:rPr>
          <w:rFonts w:cstheme="minorHAnsi"/>
          <w:sz w:val="24"/>
          <w:szCs w:val="24"/>
        </w:rPr>
        <w:t>.</w:t>
      </w:r>
    </w:p>
    <w:p w14:paraId="59FD2257" w14:textId="0BB8155E" w:rsidR="00ED4F9A" w:rsidRDefault="00777587" w:rsidP="0077758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ventually, we check that we get more than 51% of votes with the selected coalition, using the test set.</w:t>
      </w:r>
      <w:r w:rsidR="008F5C95">
        <w:rPr>
          <w:rFonts w:cstheme="minorHAnsi"/>
          <w:sz w:val="24"/>
          <w:szCs w:val="24"/>
        </w:rPr>
        <w:br/>
      </w:r>
    </w:p>
    <w:p w14:paraId="30186DD9" w14:textId="011FC807" w:rsidR="00E549EF" w:rsidRDefault="00E549EF" w:rsidP="00777587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B497402" wp14:editId="043410E8">
            <wp:extent cx="5731510" cy="67691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C2DCC" w14:textId="77777777" w:rsidR="00E549EF" w:rsidRDefault="00E549EF" w:rsidP="00777587">
      <w:pPr>
        <w:rPr>
          <w:rFonts w:cstheme="minorHAnsi"/>
          <w:sz w:val="24"/>
          <w:szCs w:val="24"/>
        </w:rPr>
      </w:pPr>
    </w:p>
    <w:p w14:paraId="5D538F13" w14:textId="58898595" w:rsidR="00777587" w:rsidRDefault="00910A95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can see that it gave us a coalition very similar to the one found with the clustering method.</w:t>
      </w:r>
    </w:p>
    <w:p w14:paraId="352CDEDB" w14:textId="156E3C6C" w:rsidR="00E549EF" w:rsidRDefault="00E549EF" w:rsidP="00FF183C">
      <w:pPr>
        <w:rPr>
          <w:rFonts w:cstheme="minorHAnsi"/>
          <w:sz w:val="24"/>
          <w:szCs w:val="24"/>
        </w:rPr>
      </w:pPr>
    </w:p>
    <w:p w14:paraId="4110ABF0" w14:textId="37A0F293" w:rsidR="00E549EF" w:rsidRDefault="00E549EF" w:rsidP="00FF183C">
      <w:pPr>
        <w:rPr>
          <w:rFonts w:cstheme="minorHAnsi"/>
          <w:sz w:val="24"/>
          <w:szCs w:val="24"/>
        </w:rPr>
      </w:pPr>
    </w:p>
    <w:p w14:paraId="3486C9D2" w14:textId="31F93DA7" w:rsidR="00E549EF" w:rsidRDefault="00E549EF" w:rsidP="00FF183C">
      <w:pPr>
        <w:rPr>
          <w:rFonts w:cstheme="minorHAnsi"/>
          <w:sz w:val="24"/>
          <w:szCs w:val="24"/>
        </w:rPr>
      </w:pPr>
    </w:p>
    <w:p w14:paraId="41BF0AA2" w14:textId="77777777" w:rsidR="00E549EF" w:rsidRDefault="00E549EF" w:rsidP="00FF183C">
      <w:pPr>
        <w:rPr>
          <w:rFonts w:cstheme="minorHAnsi"/>
          <w:sz w:val="24"/>
          <w:szCs w:val="24"/>
        </w:rPr>
      </w:pPr>
    </w:p>
    <w:p w14:paraId="6C3ADE69" w14:textId="2973455A" w:rsidR="00777587" w:rsidRDefault="00777587" w:rsidP="00FF183C">
      <w:pPr>
        <w:rPr>
          <w:rFonts w:cstheme="minorHAnsi"/>
          <w:sz w:val="24"/>
          <w:szCs w:val="24"/>
        </w:rPr>
      </w:pPr>
    </w:p>
    <w:p w14:paraId="4638540E" w14:textId="65E3C5D8" w:rsidR="00777587" w:rsidRDefault="00777587" w:rsidP="00FF183C">
      <w:pPr>
        <w:rPr>
          <w:rFonts w:cstheme="minorHAnsi"/>
          <w:sz w:val="24"/>
          <w:szCs w:val="24"/>
        </w:rPr>
      </w:pPr>
    </w:p>
    <w:p w14:paraId="6E29CC87" w14:textId="549847CF" w:rsidR="00777587" w:rsidRDefault="00777587" w:rsidP="00FF183C">
      <w:pPr>
        <w:rPr>
          <w:rFonts w:cstheme="minorHAnsi"/>
          <w:sz w:val="24"/>
          <w:szCs w:val="24"/>
        </w:rPr>
      </w:pPr>
    </w:p>
    <w:p w14:paraId="5D3A6F65" w14:textId="43100A6E" w:rsidR="00777587" w:rsidRPr="00730728" w:rsidRDefault="00777587" w:rsidP="00730728">
      <w:pPr>
        <w:rPr>
          <w:rFonts w:cstheme="minorHAnsi"/>
          <w:b/>
          <w:bCs/>
          <w:i/>
          <w:iCs/>
          <w:sz w:val="28"/>
          <w:szCs w:val="28"/>
        </w:rPr>
      </w:pPr>
      <w:r w:rsidRPr="00777587">
        <w:rPr>
          <w:rFonts w:cstheme="minorHAnsi"/>
          <w:b/>
          <w:bCs/>
          <w:i/>
          <w:iCs/>
          <w:sz w:val="28"/>
          <w:szCs w:val="28"/>
        </w:rPr>
        <w:lastRenderedPageBreak/>
        <w:t>The leading features of each party:</w:t>
      </w:r>
    </w:p>
    <w:p w14:paraId="4303AC07" w14:textId="115D0604" w:rsidR="00777587" w:rsidRDefault="00111404" w:rsidP="00FF183C">
      <w:pPr>
        <w:rPr>
          <w:rFonts w:cstheme="minorHAnsi"/>
          <w:sz w:val="24"/>
          <w:szCs w:val="24"/>
        </w:rPr>
      </w:pPr>
      <w:r w:rsidRPr="00111404">
        <w:rPr>
          <w:rFonts w:cstheme="minorHAnsi"/>
          <w:sz w:val="24"/>
          <w:szCs w:val="24"/>
        </w:rPr>
        <w:t>To identify the leading f</w:t>
      </w:r>
      <w:r>
        <w:rPr>
          <w:rFonts w:cstheme="minorHAnsi"/>
          <w:sz w:val="24"/>
          <w:szCs w:val="24"/>
        </w:rPr>
        <w:t xml:space="preserve">eatures of each party, we will have a look at the variances of the voters’ features for each party. Each feature having a low variance indicates us that most of the voters for a given party have more or less the same value a feature. This means that </w:t>
      </w:r>
      <w:r w:rsidR="00DC0DC1">
        <w:rPr>
          <w:rFonts w:cstheme="minorHAnsi"/>
          <w:sz w:val="24"/>
          <w:szCs w:val="24"/>
        </w:rPr>
        <w:t>it is</w:t>
      </w:r>
      <w:r>
        <w:rPr>
          <w:rFonts w:cstheme="minorHAnsi"/>
          <w:sz w:val="24"/>
          <w:szCs w:val="24"/>
        </w:rPr>
        <w:t xml:space="preserve"> a strong characteristic of the party.</w:t>
      </w:r>
      <w:r>
        <w:rPr>
          <w:rFonts w:cstheme="minorHAnsi"/>
          <w:sz w:val="24"/>
          <w:szCs w:val="24"/>
        </w:rPr>
        <w:br/>
        <w:t xml:space="preserve">Therefore, we will print the </w:t>
      </w:r>
      <w:r w:rsidR="00BB5213">
        <w:rPr>
          <w:rFonts w:cstheme="minorHAnsi"/>
          <w:sz w:val="24"/>
          <w:szCs w:val="24"/>
        </w:rPr>
        <w:t>variances for each party to determinate what are the leading features.</w:t>
      </w:r>
    </w:p>
    <w:p w14:paraId="7A3A3C5F" w14:textId="2210C4B4" w:rsidR="00566A83" w:rsidRDefault="00566A83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instance, we are the variances for the Blue party:</w:t>
      </w:r>
    </w:p>
    <w:p w14:paraId="78570474" w14:textId="0291A585" w:rsidR="00566A83" w:rsidRPr="00566A83" w:rsidRDefault="00566A83" w:rsidP="00FF183C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8879411" wp14:editId="725BA72D">
            <wp:extent cx="5731510" cy="182181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87526" w14:textId="032AF7D2" w:rsidR="00BB5213" w:rsidRDefault="00566A83" w:rsidP="00FF183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can see that the monthly income, the satisfaction with the previous vote and the political interest have a low variance, below 0.5. </w:t>
      </w:r>
      <w:r w:rsidR="001E1560">
        <w:rPr>
          <w:rFonts w:cstheme="minorHAnsi"/>
          <w:sz w:val="24"/>
          <w:szCs w:val="24"/>
        </w:rPr>
        <w:t>Therefore,</w:t>
      </w:r>
      <w:r>
        <w:rPr>
          <w:rFonts w:cstheme="minorHAnsi"/>
          <w:sz w:val="24"/>
          <w:szCs w:val="24"/>
        </w:rPr>
        <w:t xml:space="preserve"> we can conclude that they are the leading features of the party.</w:t>
      </w:r>
      <w:r w:rsidR="00BB5213">
        <w:rPr>
          <w:rFonts w:cstheme="minorHAnsi"/>
          <w:sz w:val="24"/>
          <w:szCs w:val="24"/>
        </w:rPr>
        <w:br/>
        <w:t>Similarly, we do the exact same operation for each party, giving us the following results:</w:t>
      </w:r>
      <w:r w:rsidR="00BB5213">
        <w:rPr>
          <w:rFonts w:cstheme="minorHAnsi"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B5213" w14:paraId="30FF1F19" w14:textId="77777777" w:rsidTr="00BB5213">
        <w:tc>
          <w:tcPr>
            <w:tcW w:w="4508" w:type="dxa"/>
          </w:tcPr>
          <w:p w14:paraId="5860FC68" w14:textId="606D82DA" w:rsidR="00BB5213" w:rsidRDefault="00566A83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66A83">
              <w:rPr>
                <w:rFonts w:cstheme="minorHAnsi"/>
                <w:sz w:val="24"/>
                <w:szCs w:val="24"/>
              </w:rPr>
              <w:t>Blues</w:t>
            </w:r>
          </w:p>
        </w:tc>
        <w:tc>
          <w:tcPr>
            <w:tcW w:w="4508" w:type="dxa"/>
          </w:tcPr>
          <w:p w14:paraId="03715CDD" w14:textId="77777777" w:rsidR="00566A83" w:rsidRPr="00566A83" w:rsidRDefault="00566A83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66A83">
              <w:rPr>
                <w:rFonts w:cstheme="minorHAnsi"/>
                <w:sz w:val="24"/>
                <w:szCs w:val="24"/>
              </w:rPr>
              <w:t>['Political_interest_Total_Score' 'Avg_Satisfaction_with_previous_vote'</w:t>
            </w:r>
          </w:p>
          <w:p w14:paraId="0BD35342" w14:textId="4F7F58A6" w:rsidR="00BB5213" w:rsidRDefault="00566A83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66A83">
              <w:rPr>
                <w:rFonts w:cstheme="minorHAnsi"/>
                <w:sz w:val="24"/>
                <w:szCs w:val="24"/>
              </w:rPr>
              <w:t>'Avg_monthly_income_all_years']</w:t>
            </w:r>
          </w:p>
          <w:p w14:paraId="1BC007FC" w14:textId="709B2B26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77588463" w14:textId="77777777" w:rsidTr="00BB5213">
        <w:tc>
          <w:tcPr>
            <w:tcW w:w="4508" w:type="dxa"/>
          </w:tcPr>
          <w:p w14:paraId="4658BFAC" w14:textId="4D598361" w:rsidR="00BB5213" w:rsidRDefault="00566A83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566A83">
              <w:rPr>
                <w:rFonts w:cstheme="minorHAnsi"/>
                <w:sz w:val="24"/>
                <w:szCs w:val="24"/>
              </w:rPr>
              <w:t>Browns</w:t>
            </w:r>
          </w:p>
        </w:tc>
        <w:tc>
          <w:tcPr>
            <w:tcW w:w="4508" w:type="dxa"/>
          </w:tcPr>
          <w:p w14:paraId="084EEA0A" w14:textId="77777777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Avg_Satisfaction_with_previous_vote']</w:t>
            </w:r>
          </w:p>
          <w:p w14:paraId="55BE0F29" w14:textId="452DC798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06F336A3" w14:textId="77777777" w:rsidTr="00BB5213">
        <w:tc>
          <w:tcPr>
            <w:tcW w:w="4508" w:type="dxa"/>
          </w:tcPr>
          <w:p w14:paraId="19DBCAC5" w14:textId="0E5CFE83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Greens</w:t>
            </w:r>
          </w:p>
        </w:tc>
        <w:tc>
          <w:tcPr>
            <w:tcW w:w="4508" w:type="dxa"/>
          </w:tcPr>
          <w:p w14:paraId="3AAB6813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Political_interest_Total_Score' 'Avg_Satisfaction_with_previous_vote'</w:t>
            </w:r>
          </w:p>
          <w:p w14:paraId="68D6CC9A" w14:textId="6378ABB3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Overall_happiness_score' 'Avg_size_per_room' 'Weighted_education_rank']</w:t>
            </w:r>
          </w:p>
          <w:p w14:paraId="1FFEA456" w14:textId="5675309D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545AA16F" w14:textId="77777777" w:rsidTr="00BB5213">
        <w:tc>
          <w:tcPr>
            <w:tcW w:w="4508" w:type="dxa"/>
          </w:tcPr>
          <w:p w14:paraId="3B83B1F4" w14:textId="13741A6C" w:rsidR="00BB5213" w:rsidRDefault="00C72851" w:rsidP="00C1524A">
            <w:pPr>
              <w:tabs>
                <w:tab w:val="left" w:pos="1256"/>
              </w:tabs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Greys</w:t>
            </w:r>
          </w:p>
        </w:tc>
        <w:tc>
          <w:tcPr>
            <w:tcW w:w="4508" w:type="dxa"/>
          </w:tcPr>
          <w:p w14:paraId="3DB1D3B8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Number_of_differnt_parties_voted_for' 'Political_interest_Total_Score'</w:t>
            </w:r>
          </w:p>
          <w:p w14:paraId="6A13FC74" w14:textId="275FD23D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atisfaction_with_previous_vote' 'Most_Important_Issue'</w:t>
            </w:r>
          </w:p>
          <w:p w14:paraId="2230746B" w14:textId="22112A54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Overall_happiness_score' 'Avg_size_per_room' 'Weighted_education_rank']</w:t>
            </w:r>
          </w:p>
          <w:p w14:paraId="464EB3F5" w14:textId="682658FB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2FC30CC6" w14:textId="77777777" w:rsidTr="00BB5213">
        <w:tc>
          <w:tcPr>
            <w:tcW w:w="4508" w:type="dxa"/>
          </w:tcPr>
          <w:p w14:paraId="33EFFA97" w14:textId="7D3EFD2D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lastRenderedPageBreak/>
              <w:t>Khakis</w:t>
            </w:r>
          </w:p>
        </w:tc>
        <w:tc>
          <w:tcPr>
            <w:tcW w:w="4508" w:type="dxa"/>
          </w:tcPr>
          <w:p w14:paraId="7A808782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Number_of_differnt_parties_voted_for' 'Political_interest_Total_Score'</w:t>
            </w:r>
          </w:p>
          <w:p w14:paraId="2FDB6CCE" w14:textId="0791ACE3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atisfaction_with_previous_vote' 'Overall_happiness_score'</w:t>
            </w:r>
          </w:p>
          <w:p w14:paraId="671AEEB6" w14:textId="7AA2482B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ize_per_room' 'Weighted_education_rank']</w:t>
            </w:r>
          </w:p>
          <w:p w14:paraId="186D2F7A" w14:textId="37EF018A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11A3701D" w14:textId="77777777" w:rsidTr="00BB5213">
        <w:tc>
          <w:tcPr>
            <w:tcW w:w="4508" w:type="dxa"/>
          </w:tcPr>
          <w:p w14:paraId="68CDDD45" w14:textId="02CFE883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Oranges</w:t>
            </w:r>
          </w:p>
        </w:tc>
        <w:tc>
          <w:tcPr>
            <w:tcW w:w="4508" w:type="dxa"/>
          </w:tcPr>
          <w:p w14:paraId="58CB69EB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Number_of_differnt_parties_voted_for' 'Political_interest_Total_Score'</w:t>
            </w:r>
          </w:p>
          <w:p w14:paraId="0EAB3AC9" w14:textId="3EB7934E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atisfaction_with_previous_vote' 'Most_Important_Issue'</w:t>
            </w:r>
          </w:p>
          <w:p w14:paraId="5786EF2A" w14:textId="239AF094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ize_per_room' 'Weighted_education_rank']</w:t>
            </w:r>
          </w:p>
          <w:p w14:paraId="3CAE9C00" w14:textId="0F44A552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16B0F600" w14:textId="77777777" w:rsidTr="00BB5213">
        <w:tc>
          <w:tcPr>
            <w:tcW w:w="4508" w:type="dxa"/>
          </w:tcPr>
          <w:p w14:paraId="4610C048" w14:textId="02FE9C4C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Pinks</w:t>
            </w:r>
          </w:p>
        </w:tc>
        <w:tc>
          <w:tcPr>
            <w:tcW w:w="4508" w:type="dxa"/>
          </w:tcPr>
          <w:p w14:paraId="51D38638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Number_of_differnt_parties_voted_for' 'Political_interest_Total_Score'</w:t>
            </w:r>
          </w:p>
          <w:p w14:paraId="70B6CAF3" w14:textId="0A0C1E0F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atisfaction_with_previous_vote' 'Overall_happiness_score']</w:t>
            </w:r>
          </w:p>
          <w:p w14:paraId="0BAD6965" w14:textId="6E91F6D2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30BB1D73" w14:textId="77777777" w:rsidTr="00BB5213">
        <w:tc>
          <w:tcPr>
            <w:tcW w:w="4508" w:type="dxa"/>
          </w:tcPr>
          <w:p w14:paraId="1DDA1B38" w14:textId="5BE73C64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Purples</w:t>
            </w:r>
          </w:p>
        </w:tc>
        <w:tc>
          <w:tcPr>
            <w:tcW w:w="4508" w:type="dxa"/>
          </w:tcPr>
          <w:p w14:paraId="79672895" w14:textId="77777777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Avg_Satisfaction_with_previous_vote']</w:t>
            </w:r>
          </w:p>
          <w:p w14:paraId="5352F62E" w14:textId="2F94C570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43EDB4CA" w14:textId="77777777" w:rsidTr="00BB5213">
        <w:tc>
          <w:tcPr>
            <w:tcW w:w="4508" w:type="dxa"/>
          </w:tcPr>
          <w:p w14:paraId="15659D58" w14:textId="37921960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Reds</w:t>
            </w:r>
          </w:p>
        </w:tc>
        <w:tc>
          <w:tcPr>
            <w:tcW w:w="4508" w:type="dxa"/>
          </w:tcPr>
          <w:p w14:paraId="75595D37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Number_of_differnt_parties_voted_for' 'Political_interest_Total_Score'</w:t>
            </w:r>
          </w:p>
          <w:p w14:paraId="0059FD12" w14:textId="0DE9D315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atisfaction_with_previous_vote' 'Most_Important_Issue'</w:t>
            </w:r>
          </w:p>
          <w:p w14:paraId="097748D6" w14:textId="5E5397DB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Overall_happiness_score' 'Avg_size_per_room' 'Weighted_education_rank']</w:t>
            </w:r>
          </w:p>
          <w:p w14:paraId="76520744" w14:textId="058CE69A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6B8563DE" w14:textId="77777777" w:rsidTr="00BB5213">
        <w:tc>
          <w:tcPr>
            <w:tcW w:w="4508" w:type="dxa"/>
          </w:tcPr>
          <w:p w14:paraId="113D713E" w14:textId="0B6DB17B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Turquoises</w:t>
            </w:r>
          </w:p>
        </w:tc>
        <w:tc>
          <w:tcPr>
            <w:tcW w:w="4508" w:type="dxa"/>
          </w:tcPr>
          <w:p w14:paraId="119868CB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Political_interest_Total_Score' 'Avg_Satisfaction_with_previous_vote'</w:t>
            </w:r>
          </w:p>
          <w:p w14:paraId="57F5DD0A" w14:textId="47F5947C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Overall_happiness_score' 'Avg_size_per_room' 'Weighted_education_rank']</w:t>
            </w:r>
          </w:p>
          <w:p w14:paraId="7D2E126A" w14:textId="4031F7A2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37D4DD11" w14:textId="77777777" w:rsidTr="00BB5213">
        <w:tc>
          <w:tcPr>
            <w:tcW w:w="4508" w:type="dxa"/>
          </w:tcPr>
          <w:p w14:paraId="7755231F" w14:textId="7095D574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Violets</w:t>
            </w:r>
          </w:p>
        </w:tc>
        <w:tc>
          <w:tcPr>
            <w:tcW w:w="4508" w:type="dxa"/>
          </w:tcPr>
          <w:p w14:paraId="081229E2" w14:textId="77777777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Avg_Satisfaction_with_previous_vote']</w:t>
            </w:r>
          </w:p>
          <w:p w14:paraId="1831569F" w14:textId="0E2DA4A6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2D7F5E59" w14:textId="77777777" w:rsidTr="00BB5213">
        <w:tc>
          <w:tcPr>
            <w:tcW w:w="4508" w:type="dxa"/>
          </w:tcPr>
          <w:p w14:paraId="7C319DB4" w14:textId="713DC180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Whites</w:t>
            </w:r>
          </w:p>
        </w:tc>
        <w:tc>
          <w:tcPr>
            <w:tcW w:w="4508" w:type="dxa"/>
          </w:tcPr>
          <w:p w14:paraId="0FF030CB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Number_of_differnt_parties_voted_for' 'Political_interest_Total_Score'</w:t>
            </w:r>
          </w:p>
          <w:p w14:paraId="0C8C83D6" w14:textId="334E306A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atisfaction_with_previous_vote' 'Overall_happiness_score'</w:t>
            </w:r>
          </w:p>
          <w:p w14:paraId="396005D8" w14:textId="59A42467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Avg_size_per_room' 'Weighted_education_rank']</w:t>
            </w:r>
          </w:p>
          <w:p w14:paraId="37186F1A" w14:textId="3F6B12A9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09B7AB8C" w14:textId="77777777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  <w:p w14:paraId="167BFC01" w14:textId="3BDD71B5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B5213" w14:paraId="7B9FDC85" w14:textId="77777777" w:rsidTr="00BB5213">
        <w:tc>
          <w:tcPr>
            <w:tcW w:w="4508" w:type="dxa"/>
          </w:tcPr>
          <w:p w14:paraId="0A5347B7" w14:textId="58D54B25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lastRenderedPageBreak/>
              <w:t>Yellows</w:t>
            </w:r>
          </w:p>
        </w:tc>
        <w:tc>
          <w:tcPr>
            <w:tcW w:w="4508" w:type="dxa"/>
          </w:tcPr>
          <w:p w14:paraId="25F17E01" w14:textId="77777777" w:rsidR="00C72851" w:rsidRP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['Political_interest_Total_Score' 'Avg_Satisfaction_with_previous_vote'</w:t>
            </w:r>
          </w:p>
          <w:p w14:paraId="5BBFCF4F" w14:textId="091571B7" w:rsidR="00BB5213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C72851">
              <w:rPr>
                <w:rFonts w:cstheme="minorHAnsi"/>
                <w:sz w:val="24"/>
                <w:szCs w:val="24"/>
              </w:rPr>
              <w:t>'Overall_happiness_score' 'Avg_size_per_room']</w:t>
            </w:r>
          </w:p>
          <w:p w14:paraId="37F2E09E" w14:textId="33CD082F" w:rsidR="00C72851" w:rsidRDefault="00C72851" w:rsidP="00C1524A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7ADC17B6" w14:textId="5333C925" w:rsidR="00BB5213" w:rsidRDefault="00BB5213" w:rsidP="00C1524A">
      <w:pPr>
        <w:jc w:val="center"/>
        <w:rPr>
          <w:rFonts w:cstheme="minorHAnsi"/>
          <w:sz w:val="24"/>
          <w:szCs w:val="24"/>
        </w:rPr>
      </w:pPr>
    </w:p>
    <w:p w14:paraId="7427F2AC" w14:textId="77777777" w:rsidR="00111404" w:rsidRPr="00111404" w:rsidRDefault="00111404" w:rsidP="00FF183C">
      <w:pPr>
        <w:rPr>
          <w:rFonts w:cstheme="minorHAnsi"/>
          <w:sz w:val="24"/>
          <w:szCs w:val="24"/>
        </w:rPr>
      </w:pPr>
    </w:p>
    <w:p w14:paraId="04E4DDA2" w14:textId="561B2D60" w:rsidR="008F5C95" w:rsidRPr="00ED477B" w:rsidRDefault="008F5C95" w:rsidP="00FF183C">
      <w:pPr>
        <w:rPr>
          <w:rFonts w:cstheme="minorHAnsi"/>
          <w:sz w:val="24"/>
          <w:szCs w:val="24"/>
        </w:rPr>
      </w:pPr>
    </w:p>
    <w:p w14:paraId="6BA88C7F" w14:textId="3312FE95" w:rsidR="00BB5213" w:rsidRPr="00ED477B" w:rsidRDefault="00BB5213" w:rsidP="00FF183C">
      <w:pPr>
        <w:rPr>
          <w:rFonts w:cstheme="minorHAnsi"/>
          <w:sz w:val="24"/>
          <w:szCs w:val="24"/>
        </w:rPr>
      </w:pPr>
    </w:p>
    <w:p w14:paraId="7ABD5DF0" w14:textId="77777777" w:rsidR="00AA4747" w:rsidRPr="00ED477B" w:rsidRDefault="00AA4747" w:rsidP="00FF183C">
      <w:pPr>
        <w:rPr>
          <w:rFonts w:cstheme="minorHAnsi"/>
          <w:sz w:val="24"/>
          <w:szCs w:val="24"/>
        </w:rPr>
      </w:pPr>
    </w:p>
    <w:p w14:paraId="1E6E5415" w14:textId="099C771C" w:rsidR="00BB5213" w:rsidRPr="00ED477B" w:rsidRDefault="00BB5213" w:rsidP="00FF183C">
      <w:pPr>
        <w:rPr>
          <w:rFonts w:cstheme="minorHAnsi"/>
          <w:sz w:val="24"/>
          <w:szCs w:val="24"/>
        </w:rPr>
      </w:pPr>
    </w:p>
    <w:p w14:paraId="5292199B" w14:textId="49ED1E22" w:rsidR="00BB5213" w:rsidRPr="00ED477B" w:rsidRDefault="00BB5213" w:rsidP="00FF183C">
      <w:pPr>
        <w:rPr>
          <w:rFonts w:cstheme="minorHAnsi"/>
          <w:sz w:val="24"/>
          <w:szCs w:val="24"/>
        </w:rPr>
      </w:pPr>
    </w:p>
    <w:p w14:paraId="28A9DB7D" w14:textId="17561BC9" w:rsidR="00BB5213" w:rsidRPr="00ED477B" w:rsidRDefault="00BB5213" w:rsidP="00FF183C">
      <w:pPr>
        <w:rPr>
          <w:rFonts w:cstheme="minorHAnsi"/>
          <w:sz w:val="24"/>
          <w:szCs w:val="24"/>
        </w:rPr>
      </w:pPr>
    </w:p>
    <w:p w14:paraId="5D74AB89" w14:textId="5FE5857A" w:rsidR="00BB5213" w:rsidRPr="00ED477B" w:rsidRDefault="00BB5213" w:rsidP="00FF183C">
      <w:pPr>
        <w:rPr>
          <w:rFonts w:cstheme="minorHAnsi"/>
          <w:sz w:val="24"/>
          <w:szCs w:val="24"/>
        </w:rPr>
      </w:pPr>
    </w:p>
    <w:p w14:paraId="033E89F1" w14:textId="78BCC6C2" w:rsidR="00BB5213" w:rsidRDefault="00BB5213" w:rsidP="00FF183C">
      <w:pPr>
        <w:rPr>
          <w:rFonts w:cstheme="minorHAnsi"/>
          <w:sz w:val="24"/>
          <w:szCs w:val="24"/>
        </w:rPr>
      </w:pPr>
    </w:p>
    <w:p w14:paraId="7D220AA4" w14:textId="1DFF33AF" w:rsidR="002D05F7" w:rsidRDefault="002D05F7" w:rsidP="00FF183C">
      <w:pPr>
        <w:rPr>
          <w:rFonts w:cstheme="minorHAnsi"/>
          <w:sz w:val="24"/>
          <w:szCs w:val="24"/>
        </w:rPr>
      </w:pPr>
    </w:p>
    <w:p w14:paraId="626E8F06" w14:textId="4671B9D6" w:rsidR="002D05F7" w:rsidRDefault="002D05F7" w:rsidP="00FF183C">
      <w:pPr>
        <w:rPr>
          <w:rFonts w:cstheme="minorHAnsi"/>
          <w:sz w:val="24"/>
          <w:szCs w:val="24"/>
        </w:rPr>
      </w:pPr>
    </w:p>
    <w:p w14:paraId="13F32CB9" w14:textId="730770D9" w:rsidR="002D05F7" w:rsidRDefault="002D05F7" w:rsidP="00FF183C">
      <w:pPr>
        <w:rPr>
          <w:rFonts w:cstheme="minorHAnsi"/>
          <w:sz w:val="24"/>
          <w:szCs w:val="24"/>
        </w:rPr>
      </w:pPr>
    </w:p>
    <w:p w14:paraId="7F812525" w14:textId="187B0770" w:rsidR="002D05F7" w:rsidRDefault="002D05F7" w:rsidP="00FF183C">
      <w:pPr>
        <w:rPr>
          <w:rFonts w:cstheme="minorHAnsi"/>
          <w:sz w:val="24"/>
          <w:szCs w:val="24"/>
        </w:rPr>
      </w:pPr>
    </w:p>
    <w:p w14:paraId="42D90511" w14:textId="1AA42B8E" w:rsidR="002D05F7" w:rsidRDefault="002D05F7" w:rsidP="00FF183C">
      <w:pPr>
        <w:rPr>
          <w:rFonts w:cstheme="minorHAnsi"/>
          <w:sz w:val="24"/>
          <w:szCs w:val="24"/>
        </w:rPr>
      </w:pPr>
    </w:p>
    <w:p w14:paraId="272799EA" w14:textId="354869BE" w:rsidR="002D05F7" w:rsidRDefault="002D05F7" w:rsidP="00FF183C">
      <w:pPr>
        <w:rPr>
          <w:rFonts w:cstheme="minorHAnsi"/>
          <w:sz w:val="24"/>
          <w:szCs w:val="24"/>
        </w:rPr>
      </w:pPr>
    </w:p>
    <w:p w14:paraId="360D7FA8" w14:textId="3EE71D82" w:rsidR="002D05F7" w:rsidRDefault="002D05F7" w:rsidP="00FF183C">
      <w:pPr>
        <w:rPr>
          <w:rFonts w:cstheme="minorHAnsi"/>
          <w:sz w:val="24"/>
          <w:szCs w:val="24"/>
        </w:rPr>
      </w:pPr>
    </w:p>
    <w:p w14:paraId="4363D706" w14:textId="683CD001" w:rsidR="002D05F7" w:rsidRDefault="002D05F7" w:rsidP="00FF183C">
      <w:pPr>
        <w:rPr>
          <w:rFonts w:cstheme="minorHAnsi"/>
          <w:sz w:val="24"/>
          <w:szCs w:val="24"/>
        </w:rPr>
      </w:pPr>
    </w:p>
    <w:p w14:paraId="00049381" w14:textId="4A9B66DF" w:rsidR="002D05F7" w:rsidRDefault="002D05F7" w:rsidP="00FF183C">
      <w:pPr>
        <w:rPr>
          <w:rFonts w:cstheme="minorHAnsi"/>
          <w:sz w:val="24"/>
          <w:szCs w:val="24"/>
        </w:rPr>
      </w:pPr>
    </w:p>
    <w:p w14:paraId="46C65CE4" w14:textId="42E68366" w:rsidR="002D05F7" w:rsidRDefault="002D05F7" w:rsidP="00FF183C">
      <w:pPr>
        <w:rPr>
          <w:rFonts w:cstheme="minorHAnsi"/>
          <w:sz w:val="24"/>
          <w:szCs w:val="24"/>
        </w:rPr>
      </w:pPr>
    </w:p>
    <w:p w14:paraId="204BC177" w14:textId="1549AACE" w:rsidR="002D05F7" w:rsidRDefault="002D05F7" w:rsidP="00FF183C">
      <w:pPr>
        <w:rPr>
          <w:rFonts w:cstheme="minorHAnsi"/>
          <w:sz w:val="24"/>
          <w:szCs w:val="24"/>
        </w:rPr>
      </w:pPr>
    </w:p>
    <w:p w14:paraId="462A59A2" w14:textId="61BD698D" w:rsidR="002D05F7" w:rsidRDefault="002D05F7" w:rsidP="00FF183C">
      <w:pPr>
        <w:rPr>
          <w:rFonts w:cstheme="minorHAnsi"/>
          <w:sz w:val="24"/>
          <w:szCs w:val="24"/>
        </w:rPr>
      </w:pPr>
    </w:p>
    <w:p w14:paraId="3A872DED" w14:textId="6EF99F8E" w:rsidR="002D05F7" w:rsidRDefault="002D05F7" w:rsidP="00FF183C">
      <w:pPr>
        <w:rPr>
          <w:rFonts w:cstheme="minorHAnsi"/>
          <w:sz w:val="24"/>
          <w:szCs w:val="24"/>
        </w:rPr>
      </w:pPr>
    </w:p>
    <w:p w14:paraId="796B0F35" w14:textId="1B335194" w:rsidR="002D05F7" w:rsidRDefault="002D05F7" w:rsidP="00FF183C">
      <w:pPr>
        <w:rPr>
          <w:rFonts w:cstheme="minorHAnsi"/>
          <w:sz w:val="24"/>
          <w:szCs w:val="24"/>
        </w:rPr>
      </w:pPr>
    </w:p>
    <w:p w14:paraId="1ACD4ED8" w14:textId="77777777" w:rsidR="002D05F7" w:rsidRPr="00ED477B" w:rsidRDefault="002D05F7" w:rsidP="00FF183C">
      <w:pPr>
        <w:rPr>
          <w:rFonts w:cstheme="minorHAnsi"/>
          <w:sz w:val="24"/>
          <w:szCs w:val="24"/>
        </w:rPr>
      </w:pPr>
    </w:p>
    <w:p w14:paraId="2916FBD5" w14:textId="71C7D80B" w:rsidR="00BB5213" w:rsidRPr="00ED477B" w:rsidRDefault="00BB5213" w:rsidP="00FF183C">
      <w:pPr>
        <w:rPr>
          <w:rFonts w:cstheme="minorHAnsi"/>
          <w:sz w:val="24"/>
          <w:szCs w:val="24"/>
        </w:rPr>
      </w:pPr>
    </w:p>
    <w:p w14:paraId="1AB80AA5" w14:textId="71AA56D8" w:rsidR="00BB5213" w:rsidRPr="00BB5213" w:rsidRDefault="00BB5213" w:rsidP="00FF183C">
      <w:pPr>
        <w:rPr>
          <w:rFonts w:cstheme="minorHAnsi"/>
          <w:b/>
          <w:bCs/>
          <w:i/>
          <w:iCs/>
          <w:sz w:val="28"/>
          <w:szCs w:val="28"/>
        </w:rPr>
      </w:pPr>
      <w:r w:rsidRPr="00BB5213">
        <w:rPr>
          <w:rFonts w:cstheme="minorHAnsi"/>
          <w:b/>
          <w:bCs/>
          <w:i/>
          <w:iCs/>
          <w:sz w:val="28"/>
          <w:szCs w:val="28"/>
        </w:rPr>
        <w:lastRenderedPageBreak/>
        <w:t>Manipulating the elections</w:t>
      </w:r>
    </w:p>
    <w:p w14:paraId="359D0FE3" w14:textId="03CEB852" w:rsidR="000A3120" w:rsidRDefault="000A3120" w:rsidP="000A312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We used the following method in order to find </w:t>
      </w:r>
      <w:r w:rsidRPr="000A3120">
        <w:rPr>
          <w:rFonts w:cstheme="minorHAnsi"/>
          <w:color w:val="000000"/>
          <w:sz w:val="24"/>
          <w:szCs w:val="24"/>
        </w:rPr>
        <w:t>the factor which by manipulating you are most likely to change which party will win the elections</w:t>
      </w:r>
      <w:r>
        <w:rPr>
          <w:rFonts w:cstheme="minorHAnsi"/>
          <w:color w:val="000000"/>
          <w:sz w:val="24"/>
          <w:szCs w:val="24"/>
        </w:rPr>
        <w:t xml:space="preserve"> :</w:t>
      </w:r>
    </w:p>
    <w:p w14:paraId="2C81D711" w14:textId="1E2C8898" w:rsidR="000A3120" w:rsidRDefault="000A3120" w:rsidP="000A312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For each feature one by one, we add a constant value to the column, and we see if the outcome has changed or not.</w:t>
      </w:r>
    </w:p>
    <w:p w14:paraId="75CB9375" w14:textId="03B0A846" w:rsidR="00CF7D25" w:rsidRPr="00900A44" w:rsidRDefault="000A3120" w:rsidP="000A312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W</w:t>
      </w:r>
      <w:r w:rsidR="00CF7D25" w:rsidRPr="00900A44">
        <w:rPr>
          <w:rFonts w:cstheme="minorHAnsi"/>
          <w:color w:val="000000"/>
          <w:sz w:val="24"/>
          <w:szCs w:val="24"/>
        </w:rPr>
        <w:t>e found out that modifying the Yearly_IncomeK and the Number_of_differnt_parties_voted_for has no impact on the elections’ winner.</w:t>
      </w:r>
      <w:r w:rsidR="00CF7D25" w:rsidRPr="00900A44">
        <w:rPr>
          <w:rFonts w:cstheme="minorHAnsi"/>
          <w:color w:val="000000"/>
          <w:sz w:val="24"/>
          <w:szCs w:val="24"/>
        </w:rPr>
        <w:br/>
        <w:t xml:space="preserve">However, every </w:t>
      </w:r>
      <w:r>
        <w:rPr>
          <w:rFonts w:cstheme="minorHAnsi"/>
          <w:color w:val="000000"/>
          <w:sz w:val="24"/>
          <w:szCs w:val="24"/>
        </w:rPr>
        <w:t>of those modifications</w:t>
      </w:r>
      <w:r w:rsidR="00CF7D25" w:rsidRPr="00900A44">
        <w:rPr>
          <w:rFonts w:cstheme="minorHAnsi"/>
          <w:color w:val="000000"/>
          <w:sz w:val="24"/>
          <w:szCs w:val="24"/>
        </w:rPr>
        <w:t xml:space="preserve"> ha</w:t>
      </w:r>
      <w:r>
        <w:rPr>
          <w:rFonts w:cstheme="minorHAnsi"/>
          <w:color w:val="000000"/>
          <w:sz w:val="24"/>
          <w:szCs w:val="24"/>
        </w:rPr>
        <w:t>d</w:t>
      </w:r>
      <w:r w:rsidR="00CF7D25" w:rsidRPr="00900A44">
        <w:rPr>
          <w:rFonts w:cstheme="minorHAnsi"/>
          <w:color w:val="000000"/>
          <w:sz w:val="24"/>
          <w:szCs w:val="24"/>
        </w:rPr>
        <w:t xml:space="preserve"> an impact:</w:t>
      </w:r>
    </w:p>
    <w:p w14:paraId="1DE4E2D2" w14:textId="77777777" w:rsidR="00CF7D25" w:rsidRPr="00900A44" w:rsidRDefault="00CF7D25" w:rsidP="00CF7D2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4"/>
        <w:gridCol w:w="2590"/>
        <w:gridCol w:w="2532"/>
      </w:tblGrid>
      <w:tr w:rsidR="00CF7D25" w:rsidRPr="00900A44" w14:paraId="7D0F30F1" w14:textId="77777777" w:rsidTr="00284041">
        <w:tc>
          <w:tcPr>
            <w:tcW w:w="3005" w:type="dxa"/>
          </w:tcPr>
          <w:p w14:paraId="70DE5ABE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3005" w:type="dxa"/>
          </w:tcPr>
          <w:p w14:paraId="1D4C1DAB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Operation</w:t>
            </w:r>
          </w:p>
        </w:tc>
        <w:tc>
          <w:tcPr>
            <w:tcW w:w="3006" w:type="dxa"/>
          </w:tcPr>
          <w:p w14:paraId="0C1AD94E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Winner</w:t>
            </w:r>
          </w:p>
        </w:tc>
      </w:tr>
      <w:tr w:rsidR="00CF7D25" w:rsidRPr="00900A44" w14:paraId="11EB74A9" w14:textId="77777777" w:rsidTr="00284041">
        <w:tc>
          <w:tcPr>
            <w:tcW w:w="3005" w:type="dxa"/>
          </w:tcPr>
          <w:p w14:paraId="4AD582D0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Political_interest_Total_Score</w:t>
            </w:r>
          </w:p>
        </w:tc>
        <w:tc>
          <w:tcPr>
            <w:tcW w:w="3005" w:type="dxa"/>
          </w:tcPr>
          <w:p w14:paraId="7C0849BD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24</w:t>
            </w:r>
          </w:p>
        </w:tc>
        <w:tc>
          <w:tcPr>
            <w:tcW w:w="3006" w:type="dxa"/>
          </w:tcPr>
          <w:p w14:paraId="6501D23E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CF7D25" w:rsidRPr="00900A44" w14:paraId="59D77E9E" w14:textId="77777777" w:rsidTr="00284041">
        <w:tc>
          <w:tcPr>
            <w:tcW w:w="3005" w:type="dxa"/>
          </w:tcPr>
          <w:p w14:paraId="10E72C99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Avg_Satisfaction_with_previous_vote</w:t>
            </w:r>
          </w:p>
        </w:tc>
        <w:tc>
          <w:tcPr>
            <w:tcW w:w="3005" w:type="dxa"/>
          </w:tcPr>
          <w:p w14:paraId="0FA69BB6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2</w:t>
            </w:r>
          </w:p>
        </w:tc>
        <w:tc>
          <w:tcPr>
            <w:tcW w:w="3006" w:type="dxa"/>
          </w:tcPr>
          <w:p w14:paraId="05B05C74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CF7D25" w:rsidRPr="00900A44" w14:paraId="780A0BED" w14:textId="77777777" w:rsidTr="00284041">
        <w:tc>
          <w:tcPr>
            <w:tcW w:w="3005" w:type="dxa"/>
          </w:tcPr>
          <w:p w14:paraId="3B21613E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Avg_monthly_income_all_years</w:t>
            </w:r>
          </w:p>
        </w:tc>
        <w:tc>
          <w:tcPr>
            <w:tcW w:w="3005" w:type="dxa"/>
          </w:tcPr>
          <w:p w14:paraId="0A9C6C4E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0.5</w:t>
            </w:r>
          </w:p>
        </w:tc>
        <w:tc>
          <w:tcPr>
            <w:tcW w:w="3006" w:type="dxa"/>
          </w:tcPr>
          <w:p w14:paraId="2DF3AB94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CF7D25" w:rsidRPr="00900A44" w14:paraId="03E784AA" w14:textId="77777777" w:rsidTr="00284041">
        <w:tc>
          <w:tcPr>
            <w:tcW w:w="3005" w:type="dxa"/>
          </w:tcPr>
          <w:p w14:paraId="34788806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Most_Important_Issue</w:t>
            </w:r>
          </w:p>
        </w:tc>
        <w:tc>
          <w:tcPr>
            <w:tcW w:w="3005" w:type="dxa"/>
          </w:tcPr>
          <w:p w14:paraId="0F070AA6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4</w:t>
            </w:r>
          </w:p>
        </w:tc>
        <w:tc>
          <w:tcPr>
            <w:tcW w:w="3006" w:type="dxa"/>
          </w:tcPr>
          <w:p w14:paraId="1C304C30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CF7D25" w:rsidRPr="00900A44" w14:paraId="42DCC430" w14:textId="77777777" w:rsidTr="00284041">
        <w:tc>
          <w:tcPr>
            <w:tcW w:w="3005" w:type="dxa"/>
          </w:tcPr>
          <w:p w14:paraId="63D91C36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Overall_happiness_score</w:t>
            </w:r>
          </w:p>
        </w:tc>
        <w:tc>
          <w:tcPr>
            <w:tcW w:w="3005" w:type="dxa"/>
          </w:tcPr>
          <w:p w14:paraId="1B1C3523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242F3A50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CF7D25" w:rsidRPr="00900A44" w14:paraId="20E7297B" w14:textId="77777777" w:rsidTr="00284041">
        <w:tc>
          <w:tcPr>
            <w:tcW w:w="3005" w:type="dxa"/>
          </w:tcPr>
          <w:p w14:paraId="2A5F36F6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Avg_size_per_room</w:t>
            </w:r>
          </w:p>
        </w:tc>
        <w:tc>
          <w:tcPr>
            <w:tcW w:w="3005" w:type="dxa"/>
          </w:tcPr>
          <w:p w14:paraId="21CC46D2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34C5BCC2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Purples</w:t>
            </w:r>
          </w:p>
        </w:tc>
      </w:tr>
      <w:tr w:rsidR="00CF7D25" w:rsidRPr="00900A44" w14:paraId="2EFB4CC4" w14:textId="77777777" w:rsidTr="00284041">
        <w:tc>
          <w:tcPr>
            <w:tcW w:w="3005" w:type="dxa"/>
          </w:tcPr>
          <w:p w14:paraId="5F2F26B4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Weighted_education_rank</w:t>
            </w:r>
          </w:p>
        </w:tc>
        <w:tc>
          <w:tcPr>
            <w:tcW w:w="3005" w:type="dxa"/>
          </w:tcPr>
          <w:p w14:paraId="2EECAB1F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486D9509" w14:textId="77777777" w:rsidR="00CF7D25" w:rsidRPr="00900A44" w:rsidRDefault="00CF7D25" w:rsidP="0028404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</w:tbl>
    <w:p w14:paraId="79BCD484" w14:textId="77777777" w:rsidR="00CF7D25" w:rsidRPr="00900A44" w:rsidRDefault="00CF7D25" w:rsidP="00CF7D2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C31B992" w14:textId="77777777" w:rsidR="00CF7D25" w:rsidRPr="00900A44" w:rsidRDefault="00CF7D25" w:rsidP="00CF7D2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>(The operations were made on the prepared test data set)</w:t>
      </w:r>
    </w:p>
    <w:p w14:paraId="7AA90C59" w14:textId="77777777" w:rsidR="00CF7D25" w:rsidRDefault="00CF7D25" w:rsidP="00CF7D2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D18CB4F" w14:textId="5FD6A58A" w:rsidR="008F5C95" w:rsidRDefault="008F5C95" w:rsidP="00FF183C">
      <w:pPr>
        <w:rPr>
          <w:rFonts w:cstheme="minorHAnsi"/>
          <w:sz w:val="24"/>
          <w:szCs w:val="24"/>
        </w:rPr>
      </w:pPr>
    </w:p>
    <w:p w14:paraId="48997D64" w14:textId="436C5280" w:rsidR="00BB5213" w:rsidRDefault="00BB5213" w:rsidP="00FF183C">
      <w:pPr>
        <w:rPr>
          <w:rFonts w:cstheme="minorHAnsi"/>
          <w:sz w:val="24"/>
          <w:szCs w:val="24"/>
        </w:rPr>
      </w:pPr>
    </w:p>
    <w:p w14:paraId="2DA5C4EE" w14:textId="4B809C6D" w:rsidR="00BB5213" w:rsidRDefault="00BB5213" w:rsidP="00FF183C">
      <w:pPr>
        <w:rPr>
          <w:rFonts w:cstheme="minorHAnsi"/>
          <w:sz w:val="24"/>
          <w:szCs w:val="24"/>
        </w:rPr>
      </w:pPr>
    </w:p>
    <w:p w14:paraId="1FFDE3C2" w14:textId="6A173B00" w:rsidR="00BB5213" w:rsidRDefault="00BB5213" w:rsidP="00FF183C">
      <w:pPr>
        <w:rPr>
          <w:rFonts w:cstheme="minorHAnsi"/>
          <w:sz w:val="24"/>
          <w:szCs w:val="24"/>
        </w:rPr>
      </w:pPr>
    </w:p>
    <w:p w14:paraId="183F71AD" w14:textId="54F8CB4B" w:rsidR="00BB5213" w:rsidRDefault="00BB5213" w:rsidP="00FF183C">
      <w:pPr>
        <w:rPr>
          <w:rFonts w:cstheme="minorHAnsi"/>
          <w:sz w:val="24"/>
          <w:szCs w:val="24"/>
        </w:rPr>
      </w:pPr>
    </w:p>
    <w:p w14:paraId="679BE717" w14:textId="62FD5E4E" w:rsidR="00BB5213" w:rsidRDefault="00BB5213" w:rsidP="00FF183C">
      <w:pPr>
        <w:rPr>
          <w:rFonts w:cstheme="minorHAnsi"/>
          <w:sz w:val="24"/>
          <w:szCs w:val="24"/>
        </w:rPr>
      </w:pPr>
    </w:p>
    <w:p w14:paraId="2D17C754" w14:textId="0446B810" w:rsidR="00BB5213" w:rsidRDefault="00BB5213" w:rsidP="00FF183C">
      <w:pPr>
        <w:rPr>
          <w:rFonts w:cstheme="minorHAnsi"/>
          <w:sz w:val="24"/>
          <w:szCs w:val="24"/>
        </w:rPr>
      </w:pPr>
    </w:p>
    <w:p w14:paraId="280FE96C" w14:textId="057AA323" w:rsidR="00BB5213" w:rsidRDefault="00BB5213" w:rsidP="00FF183C">
      <w:pPr>
        <w:rPr>
          <w:rFonts w:cstheme="minorHAnsi"/>
          <w:sz w:val="24"/>
          <w:szCs w:val="24"/>
        </w:rPr>
      </w:pPr>
    </w:p>
    <w:p w14:paraId="4CD13375" w14:textId="10AFDCC2" w:rsidR="00BB5213" w:rsidRDefault="00BB5213" w:rsidP="00FF183C">
      <w:pPr>
        <w:rPr>
          <w:rFonts w:cstheme="minorHAnsi"/>
          <w:sz w:val="24"/>
          <w:szCs w:val="24"/>
        </w:rPr>
      </w:pPr>
    </w:p>
    <w:p w14:paraId="45B4BC5E" w14:textId="41AB3D56" w:rsidR="00BB5213" w:rsidRDefault="00BB5213" w:rsidP="00FF183C">
      <w:pPr>
        <w:rPr>
          <w:rFonts w:cstheme="minorHAnsi"/>
          <w:sz w:val="24"/>
          <w:szCs w:val="24"/>
        </w:rPr>
      </w:pPr>
    </w:p>
    <w:p w14:paraId="615CE841" w14:textId="4446E18D" w:rsidR="00BB5213" w:rsidRDefault="00BB5213" w:rsidP="00FF183C">
      <w:pPr>
        <w:rPr>
          <w:rFonts w:cstheme="minorHAnsi"/>
          <w:sz w:val="24"/>
          <w:szCs w:val="24"/>
        </w:rPr>
      </w:pPr>
    </w:p>
    <w:p w14:paraId="6E47B330" w14:textId="4FB237E4" w:rsidR="00BB5213" w:rsidRDefault="00BB5213" w:rsidP="00FF183C">
      <w:pPr>
        <w:rPr>
          <w:rFonts w:cstheme="minorHAnsi"/>
          <w:sz w:val="24"/>
          <w:szCs w:val="24"/>
        </w:rPr>
      </w:pPr>
    </w:p>
    <w:p w14:paraId="0316FE9F" w14:textId="2432D69B" w:rsidR="00BB5213" w:rsidRDefault="00BB5213" w:rsidP="00FF183C">
      <w:pPr>
        <w:rPr>
          <w:rFonts w:cstheme="minorHAnsi"/>
          <w:sz w:val="24"/>
          <w:szCs w:val="24"/>
        </w:rPr>
      </w:pPr>
    </w:p>
    <w:p w14:paraId="4D5FBEAB" w14:textId="6D22861A" w:rsidR="00BB5213" w:rsidRDefault="00BB5213" w:rsidP="00FF183C">
      <w:pPr>
        <w:rPr>
          <w:rFonts w:cstheme="minorHAnsi"/>
          <w:sz w:val="24"/>
          <w:szCs w:val="24"/>
        </w:rPr>
      </w:pPr>
    </w:p>
    <w:p w14:paraId="607F876F" w14:textId="177B8E0F" w:rsidR="00BB5213" w:rsidRDefault="00BB5213" w:rsidP="00FF183C">
      <w:pPr>
        <w:rPr>
          <w:rFonts w:cstheme="minorHAnsi"/>
          <w:sz w:val="24"/>
          <w:szCs w:val="24"/>
        </w:rPr>
      </w:pPr>
    </w:p>
    <w:p w14:paraId="7A059C07" w14:textId="443FBCCB" w:rsidR="00BB5213" w:rsidRDefault="00BB5213" w:rsidP="00FF183C">
      <w:pPr>
        <w:rPr>
          <w:rFonts w:cstheme="minorHAnsi"/>
          <w:sz w:val="24"/>
          <w:szCs w:val="24"/>
        </w:rPr>
      </w:pPr>
    </w:p>
    <w:p w14:paraId="56A75CF8" w14:textId="77777777" w:rsidR="008F5C95" w:rsidRDefault="008F5C95" w:rsidP="00FF183C">
      <w:pPr>
        <w:rPr>
          <w:rFonts w:cstheme="minorHAnsi"/>
          <w:sz w:val="24"/>
          <w:szCs w:val="24"/>
        </w:rPr>
      </w:pPr>
    </w:p>
    <w:p w14:paraId="74313F91" w14:textId="2FDDAF28" w:rsidR="00BB5213" w:rsidRPr="00BB5213" w:rsidRDefault="00BB5213" w:rsidP="00FF183C">
      <w:pPr>
        <w:rPr>
          <w:rFonts w:cstheme="minorHAnsi"/>
          <w:b/>
          <w:bCs/>
          <w:i/>
          <w:iCs/>
          <w:sz w:val="28"/>
          <w:szCs w:val="28"/>
        </w:rPr>
      </w:pPr>
      <w:r w:rsidRPr="00BB5213">
        <w:rPr>
          <w:rFonts w:cstheme="minorHAnsi"/>
          <w:b/>
          <w:bCs/>
          <w:i/>
          <w:iCs/>
          <w:sz w:val="28"/>
          <w:szCs w:val="28"/>
        </w:rPr>
        <w:t>Strengthening the coalition</w:t>
      </w:r>
    </w:p>
    <w:p w14:paraId="51402CE6" w14:textId="0238DBD3" w:rsidR="00005045" w:rsidRDefault="00005045" w:rsidP="00FF183C">
      <w:pPr>
        <w:rPr>
          <w:rFonts w:cstheme="minorHAnsi"/>
        </w:rPr>
      </w:pPr>
      <w:r>
        <w:rPr>
          <w:rFonts w:cstheme="minorHAnsi"/>
        </w:rPr>
        <w:t>Our method here is to add a constant value to each column one by one and check if the probability of winning for our coalition increased. Any change that increases the probability is kept.</w:t>
      </w:r>
      <w:r w:rsidR="001F173F">
        <w:rPr>
          <w:rFonts w:cstheme="minorHAnsi"/>
        </w:rPr>
        <w:br/>
        <w:t>The algorithm is automatic.</w:t>
      </w:r>
    </w:p>
    <w:p w14:paraId="04799BB1" w14:textId="2D51AD8E" w:rsidR="00005045" w:rsidRDefault="00005045" w:rsidP="00FF183C">
      <w:pPr>
        <w:rPr>
          <w:rFonts w:cstheme="minorHAnsi"/>
        </w:rPr>
      </w:pPr>
      <w:r>
        <w:rPr>
          <w:rFonts w:cstheme="minorHAnsi"/>
        </w:rPr>
        <w:t>We used the coalition found with the clustering</w:t>
      </w:r>
      <w:r w:rsidR="00F01D2B">
        <w:rPr>
          <w:rFonts w:cstheme="minorHAnsi"/>
        </w:rPr>
        <w:t>, which had a probability of 69% of winning.</w:t>
      </w:r>
    </w:p>
    <w:p w14:paraId="039DD16F" w14:textId="1E21139B" w:rsidR="00005045" w:rsidRDefault="006F0202" w:rsidP="006F0202">
      <w:pPr>
        <w:rPr>
          <w:rFonts w:cstheme="minorHAnsi"/>
        </w:rPr>
      </w:pPr>
      <w:r>
        <w:rPr>
          <w:rFonts w:cstheme="minorHAnsi"/>
        </w:rPr>
        <w:t>The method gave the following results:</w:t>
      </w:r>
    </w:p>
    <w:p w14:paraId="2023AA7B" w14:textId="18B523DB" w:rsidR="00E75EA3" w:rsidRPr="006F0202" w:rsidRDefault="006F0202" w:rsidP="006F0202">
      <w:pPr>
        <w:rPr>
          <w:rFonts w:cstheme="minorHAnsi"/>
          <w:b/>
          <w:bCs/>
          <w:i/>
          <w:iCs/>
        </w:rPr>
      </w:pPr>
      <w:r w:rsidRPr="006F0202">
        <w:rPr>
          <w:rFonts w:cstheme="minorHAnsi"/>
          <w:b/>
          <w:bCs/>
          <w:i/>
          <w:iCs/>
        </w:rPr>
        <w:t>The stronger coalition gets a probability of  0.8413040527247573</w:t>
      </w:r>
    </w:p>
    <w:p w14:paraId="1D49854A" w14:textId="77777777" w:rsidR="00E75EA3" w:rsidRPr="006F0202" w:rsidRDefault="00E75EA3" w:rsidP="00FF183C">
      <w:pPr>
        <w:rPr>
          <w:rFonts w:cstheme="minorHAnsi"/>
          <w:b/>
          <w:bCs/>
          <w:i/>
          <w:iCs/>
        </w:rPr>
      </w:pPr>
      <w:r w:rsidRPr="006F0202">
        <w:rPr>
          <w:rFonts w:cstheme="minorHAnsi"/>
          <w:b/>
          <w:bCs/>
          <w:i/>
          <w:iCs/>
        </w:rPr>
        <w:t xml:space="preserve">The modified features are </w:t>
      </w:r>
      <w:r w:rsidRPr="006F0202">
        <w:rPr>
          <w:rFonts w:cstheme="minorHAnsi"/>
          <w:b/>
          <w:bCs/>
          <w:i/>
          <w:iCs/>
        </w:rPr>
        <w:t>:</w:t>
      </w:r>
    </w:p>
    <w:p w14:paraId="7FCA92B2" w14:textId="782D42B3" w:rsidR="00E75EA3" w:rsidRDefault="00E75EA3" w:rsidP="00FF183C">
      <w:pPr>
        <w:rPr>
          <w:rFonts w:cstheme="minorHAnsi"/>
          <w:b/>
          <w:bCs/>
          <w:i/>
          <w:iCs/>
        </w:rPr>
      </w:pPr>
      <w:r w:rsidRPr="006F0202">
        <w:rPr>
          <w:rFonts w:cstheme="minorHAnsi"/>
          <w:b/>
          <w:bCs/>
          <w:i/>
          <w:iCs/>
        </w:rPr>
        <w:t xml:space="preserve"> ['Yearly_IncomeK', 'Number_of_differnt_parties_voted_for', 'Political_interest_Total_Score', 'Avg_Satisfaction_with_previous_vote', 'Avg_monthly_income_all_years', 'Avg_size_per_room', 'Weighted_education_rank']</w:t>
      </w:r>
    </w:p>
    <w:p w14:paraId="7B64CB6E" w14:textId="64DD2548" w:rsidR="006F0202" w:rsidRDefault="006F0202" w:rsidP="00FF183C">
      <w:pPr>
        <w:rPr>
          <w:rFonts w:cstheme="minorHAnsi"/>
        </w:rPr>
      </w:pPr>
    </w:p>
    <w:p w14:paraId="12EC31C5" w14:textId="55D107CD" w:rsidR="006F0202" w:rsidRPr="006F0202" w:rsidRDefault="006F0202" w:rsidP="00FF183C">
      <w:pPr>
        <w:rPr>
          <w:rFonts w:cstheme="minorHAnsi"/>
          <w:rtl/>
        </w:rPr>
      </w:pPr>
      <w:r>
        <w:rPr>
          <w:rFonts w:cstheme="minorHAnsi"/>
        </w:rPr>
        <w:t>This is a much better probability than the original one.</w:t>
      </w:r>
    </w:p>
    <w:sectPr w:rsidR="006F0202" w:rsidRPr="006F0202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161DA2" w14:textId="77777777" w:rsidR="006F6967" w:rsidRDefault="006F6967" w:rsidP="00A4793C">
      <w:pPr>
        <w:spacing w:after="0" w:line="240" w:lineRule="auto"/>
      </w:pPr>
      <w:r>
        <w:separator/>
      </w:r>
    </w:p>
  </w:endnote>
  <w:endnote w:type="continuationSeparator" w:id="0">
    <w:p w14:paraId="09190048" w14:textId="77777777" w:rsidR="006F6967" w:rsidRDefault="006F6967" w:rsidP="00A479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4487E8" w14:textId="77777777" w:rsidR="006F6967" w:rsidRDefault="006F6967" w:rsidP="00A4793C">
      <w:pPr>
        <w:spacing w:after="0" w:line="240" w:lineRule="auto"/>
      </w:pPr>
      <w:r>
        <w:separator/>
      </w:r>
    </w:p>
  </w:footnote>
  <w:footnote w:type="continuationSeparator" w:id="0">
    <w:p w14:paraId="75171E42" w14:textId="77777777" w:rsidR="006F6967" w:rsidRDefault="006F6967" w:rsidP="00A479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B6494" w14:textId="77777777" w:rsidR="00F443AC" w:rsidRDefault="00F443AC" w:rsidP="00A4793C">
    <w:pPr>
      <w:pStyle w:val="Header"/>
    </w:pPr>
    <w:r>
      <w:t>Ilan Coronel</w:t>
    </w:r>
  </w:p>
  <w:p w14:paraId="665E4739" w14:textId="234A25E9" w:rsidR="00F443AC" w:rsidRPr="00ED7241" w:rsidRDefault="00F443AC" w:rsidP="00A4793C">
    <w:pPr>
      <w:pStyle w:val="Header"/>
    </w:pPr>
    <w:r>
      <w:t xml:space="preserve">Itay </w:t>
    </w:r>
    <w:r w:rsidR="00EA769D">
      <w:t>I</w:t>
    </w:r>
    <w:r>
      <w:t>sraelov</w:t>
    </w:r>
  </w:p>
  <w:p w14:paraId="229641E7" w14:textId="77777777" w:rsidR="00F443AC" w:rsidRPr="00A4793C" w:rsidRDefault="00F443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110B6"/>
    <w:multiLevelType w:val="hybridMultilevel"/>
    <w:tmpl w:val="8FBEFF3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502C7"/>
    <w:multiLevelType w:val="hybridMultilevel"/>
    <w:tmpl w:val="61D8F7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TSxMLE0MjEzNDVV0lEKTi0uzszPAykwqgUAh9aKXiwAAAA="/>
  </w:docVars>
  <w:rsids>
    <w:rsidRoot w:val="00C81CFE"/>
    <w:rsid w:val="00005045"/>
    <w:rsid w:val="000131E3"/>
    <w:rsid w:val="00030E4D"/>
    <w:rsid w:val="000A3120"/>
    <w:rsid w:val="00111404"/>
    <w:rsid w:val="0012259A"/>
    <w:rsid w:val="00122BEF"/>
    <w:rsid w:val="00140544"/>
    <w:rsid w:val="00193005"/>
    <w:rsid w:val="001A7C2D"/>
    <w:rsid w:val="001B1F6C"/>
    <w:rsid w:val="001E1560"/>
    <w:rsid w:val="001E2997"/>
    <w:rsid w:val="001F173F"/>
    <w:rsid w:val="00222221"/>
    <w:rsid w:val="00231819"/>
    <w:rsid w:val="00251FA6"/>
    <w:rsid w:val="0026342C"/>
    <w:rsid w:val="002640EB"/>
    <w:rsid w:val="0028110D"/>
    <w:rsid w:val="00290168"/>
    <w:rsid w:val="002928B9"/>
    <w:rsid w:val="002B07DC"/>
    <w:rsid w:val="002D05F7"/>
    <w:rsid w:val="002E203A"/>
    <w:rsid w:val="00350845"/>
    <w:rsid w:val="00374FC4"/>
    <w:rsid w:val="003775E5"/>
    <w:rsid w:val="00395B2D"/>
    <w:rsid w:val="003A07E8"/>
    <w:rsid w:val="003B3CDF"/>
    <w:rsid w:val="003D1392"/>
    <w:rsid w:val="003E220B"/>
    <w:rsid w:val="0040623E"/>
    <w:rsid w:val="00437D43"/>
    <w:rsid w:val="004856CF"/>
    <w:rsid w:val="00545F89"/>
    <w:rsid w:val="00550759"/>
    <w:rsid w:val="00552636"/>
    <w:rsid w:val="00566A83"/>
    <w:rsid w:val="00590A9A"/>
    <w:rsid w:val="00610F86"/>
    <w:rsid w:val="006427D3"/>
    <w:rsid w:val="00644A5B"/>
    <w:rsid w:val="00660A61"/>
    <w:rsid w:val="00681461"/>
    <w:rsid w:val="006A7C3E"/>
    <w:rsid w:val="006F0202"/>
    <w:rsid w:val="006F6967"/>
    <w:rsid w:val="00730728"/>
    <w:rsid w:val="00777587"/>
    <w:rsid w:val="00780871"/>
    <w:rsid w:val="007D6D5D"/>
    <w:rsid w:val="00881A1C"/>
    <w:rsid w:val="00883719"/>
    <w:rsid w:val="008F5C95"/>
    <w:rsid w:val="009007A0"/>
    <w:rsid w:val="00901519"/>
    <w:rsid w:val="00910A95"/>
    <w:rsid w:val="009379D8"/>
    <w:rsid w:val="00957C97"/>
    <w:rsid w:val="00984CC4"/>
    <w:rsid w:val="00A37F13"/>
    <w:rsid w:val="00A42C02"/>
    <w:rsid w:val="00A45BE0"/>
    <w:rsid w:val="00A4793C"/>
    <w:rsid w:val="00A921BD"/>
    <w:rsid w:val="00AA4747"/>
    <w:rsid w:val="00B04942"/>
    <w:rsid w:val="00B3032B"/>
    <w:rsid w:val="00B67607"/>
    <w:rsid w:val="00B71EF4"/>
    <w:rsid w:val="00B90675"/>
    <w:rsid w:val="00BB5213"/>
    <w:rsid w:val="00BD4577"/>
    <w:rsid w:val="00BD6E1E"/>
    <w:rsid w:val="00BF40F3"/>
    <w:rsid w:val="00C1524A"/>
    <w:rsid w:val="00C360AF"/>
    <w:rsid w:val="00C70263"/>
    <w:rsid w:val="00C72851"/>
    <w:rsid w:val="00C81CFE"/>
    <w:rsid w:val="00CA2646"/>
    <w:rsid w:val="00CF7D25"/>
    <w:rsid w:val="00D03C27"/>
    <w:rsid w:val="00D4133D"/>
    <w:rsid w:val="00D702A2"/>
    <w:rsid w:val="00DA659F"/>
    <w:rsid w:val="00DC0DC1"/>
    <w:rsid w:val="00DC107A"/>
    <w:rsid w:val="00DF4D6E"/>
    <w:rsid w:val="00DF6EA4"/>
    <w:rsid w:val="00E002D2"/>
    <w:rsid w:val="00E034EC"/>
    <w:rsid w:val="00E549EF"/>
    <w:rsid w:val="00E75EA3"/>
    <w:rsid w:val="00EA769D"/>
    <w:rsid w:val="00ED3F0D"/>
    <w:rsid w:val="00ED477B"/>
    <w:rsid w:val="00ED4F9A"/>
    <w:rsid w:val="00EE21DE"/>
    <w:rsid w:val="00F01D2B"/>
    <w:rsid w:val="00F443AC"/>
    <w:rsid w:val="00F97E0E"/>
    <w:rsid w:val="00FB43A6"/>
    <w:rsid w:val="00FF1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2FCAC"/>
  <w15:chartTrackingRefBased/>
  <w15:docId w15:val="{9E1ED612-77FC-4142-A810-CA938625B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7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93C"/>
  </w:style>
  <w:style w:type="paragraph" w:styleId="Footer">
    <w:name w:val="footer"/>
    <w:basedOn w:val="Normal"/>
    <w:link w:val="FooterChar"/>
    <w:uiPriority w:val="99"/>
    <w:unhideWhenUsed/>
    <w:rsid w:val="00A47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93C"/>
  </w:style>
  <w:style w:type="paragraph" w:customStyle="1" w:styleId="Default">
    <w:name w:val="Default"/>
    <w:rsid w:val="002928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30E4D"/>
    <w:pPr>
      <w:ind w:left="720"/>
      <w:contextualSpacing/>
    </w:pPr>
  </w:style>
  <w:style w:type="table" w:styleId="TableGrid">
    <w:name w:val="Table Grid"/>
    <w:basedOn w:val="TableNormal"/>
    <w:uiPriority w:val="39"/>
    <w:rsid w:val="00BB5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45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A9138-34E1-41CB-8988-0EE9F958E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0</TotalTime>
  <Pages>9</Pages>
  <Words>1219</Words>
  <Characters>6950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79</cp:revision>
  <dcterms:created xsi:type="dcterms:W3CDTF">2020-06-10T08:31:00Z</dcterms:created>
  <dcterms:modified xsi:type="dcterms:W3CDTF">2020-06-22T13:08:00Z</dcterms:modified>
</cp:coreProperties>
</file>